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51D4B7" w14:textId="77777777" w:rsidR="006217AE" w:rsidRPr="003C43A3" w:rsidRDefault="006217AE" w:rsidP="006217AE">
      <w:pPr>
        <w:spacing w:line="276" w:lineRule="auto"/>
        <w:rPr>
          <w:rFonts w:ascii="Calibri" w:hAnsi="Calibri" w:cs="Calibri"/>
          <w:b/>
          <w:color w:val="000000" w:themeColor="text1"/>
          <w:sz w:val="20"/>
          <w:szCs w:val="20"/>
        </w:rPr>
      </w:pPr>
    </w:p>
    <w:p w14:paraId="1D2E1EF0" w14:textId="77777777" w:rsidR="006217AE" w:rsidRPr="001613EF" w:rsidRDefault="006217AE" w:rsidP="001613EF">
      <w:pPr>
        <w:spacing w:line="276" w:lineRule="auto"/>
        <w:rPr>
          <w:rFonts w:ascii="Calibri" w:hAnsi="Calibri" w:cs="Calibri"/>
          <w:color w:val="000000" w:themeColor="text1"/>
          <w:sz w:val="40"/>
          <w:szCs w:val="40"/>
        </w:rPr>
      </w:pPr>
      <w:r w:rsidRPr="001613EF">
        <w:rPr>
          <w:rFonts w:ascii="Calibri" w:hAnsi="Calibri" w:cs="Calibri"/>
          <w:b/>
          <w:color w:val="000000" w:themeColor="text1"/>
          <w:sz w:val="40"/>
          <w:szCs w:val="40"/>
        </w:rPr>
        <w:t>YENI WALIATIN</w:t>
      </w:r>
    </w:p>
    <w:p w14:paraId="48021F50" w14:textId="1937C017" w:rsidR="00975CB4" w:rsidRDefault="006217AE" w:rsidP="001613EF">
      <w:pPr>
        <w:spacing w:line="360" w:lineRule="auto"/>
        <w:rPr>
          <w:rFonts w:ascii="Calibri" w:hAnsi="Calibri" w:cs="Calibri"/>
          <w:color w:val="000000" w:themeColor="text1"/>
          <w:sz w:val="20"/>
          <w:szCs w:val="20"/>
        </w:rPr>
      </w:pPr>
      <w:r w:rsidRPr="003C43A3">
        <w:rPr>
          <w:rFonts w:ascii="Calibri" w:hAnsi="Calibri" w:cs="Calibri"/>
          <w:bCs/>
          <w:iCs/>
          <w:color w:val="000000" w:themeColor="text1"/>
          <w:sz w:val="20"/>
          <w:szCs w:val="20"/>
        </w:rPr>
        <w:t xml:space="preserve">Bentleigh, 3204 VIC | E: </w:t>
      </w:r>
      <w:hyperlink r:id="rId8" w:history="1">
        <w:r w:rsidRPr="003C43A3">
          <w:rPr>
            <w:rStyle w:val="Hyperlink"/>
            <w:rFonts w:ascii="Calibri" w:hAnsi="Calibri" w:cs="Calibri"/>
            <w:bCs/>
            <w:iCs/>
            <w:sz w:val="20"/>
            <w:szCs w:val="20"/>
          </w:rPr>
          <w:t>waliatin.yeni@gmail.com</w:t>
        </w:r>
      </w:hyperlink>
      <w:r w:rsidRPr="003C43A3">
        <w:rPr>
          <w:rFonts w:ascii="Calibri" w:hAnsi="Calibri" w:cs="Calibri"/>
          <w:bCs/>
          <w:iCs/>
          <w:color w:val="000000" w:themeColor="text1"/>
          <w:sz w:val="20"/>
          <w:szCs w:val="20"/>
        </w:rPr>
        <w:t xml:space="preserve">  |  M:</w:t>
      </w:r>
      <w:r w:rsidRPr="003C43A3">
        <w:rPr>
          <w:rFonts w:ascii="Calibri" w:hAnsi="Calibri" w:cs="Calibri"/>
          <w:color w:val="000000" w:themeColor="text1"/>
          <w:sz w:val="20"/>
          <w:szCs w:val="20"/>
        </w:rPr>
        <w:t xml:space="preserve"> 0435 837 859 </w:t>
      </w:r>
    </w:p>
    <w:p w14:paraId="3A739D2B" w14:textId="08093E29" w:rsidR="00975CB4" w:rsidRPr="00975CB4" w:rsidRDefault="00776110" w:rsidP="001613EF">
      <w:pPr>
        <w:spacing w:line="360" w:lineRule="auto"/>
        <w:rPr>
          <w:rFonts w:ascii="Calibri" w:hAnsi="Calibri" w:cs="Calibri"/>
          <w:color w:val="0000FF" w:themeColor="hyperlink"/>
          <w:sz w:val="20"/>
          <w:szCs w:val="20"/>
          <w:u w:val="single"/>
        </w:rPr>
      </w:pPr>
      <w:hyperlink r:id="rId9" w:history="1">
        <w:r>
          <w:rPr>
            <w:rStyle w:val="Hyperlink"/>
            <w:rFonts w:ascii="Calibri" w:hAnsi="Calibri" w:cs="Calibri"/>
            <w:bCs/>
            <w:iCs/>
            <w:sz w:val="20"/>
            <w:szCs w:val="20"/>
          </w:rPr>
          <w:t>Profile-Website</w:t>
        </w:r>
      </w:hyperlink>
      <w:r w:rsidR="00975CB4" w:rsidRPr="003C43A3">
        <w:rPr>
          <w:rFonts w:ascii="Calibri" w:hAnsi="Calibri" w:cs="Calibri"/>
          <w:color w:val="000000" w:themeColor="text1"/>
          <w:sz w:val="20"/>
          <w:szCs w:val="20"/>
        </w:rPr>
        <w:t xml:space="preserve">| </w:t>
      </w:r>
      <w:hyperlink r:id="rId10" w:history="1">
        <w:r w:rsidR="00975CB4">
          <w:rPr>
            <w:rStyle w:val="Hyperlink"/>
            <w:rFonts w:ascii="Calibri" w:hAnsi="Calibri" w:cs="Calibri"/>
            <w:sz w:val="20"/>
            <w:szCs w:val="20"/>
          </w:rPr>
          <w:t>GitHub</w:t>
        </w:r>
      </w:hyperlink>
      <w:r w:rsidR="00975CB4">
        <w:rPr>
          <w:rStyle w:val="Hyperlink"/>
          <w:rFonts w:ascii="Calibri" w:hAnsi="Calibri" w:cs="Calibri"/>
          <w:sz w:val="20"/>
          <w:szCs w:val="20"/>
        </w:rPr>
        <w:t xml:space="preserve"> </w:t>
      </w:r>
      <w:r w:rsidR="00975CB4" w:rsidRPr="003C43A3">
        <w:rPr>
          <w:rFonts w:ascii="Calibri" w:hAnsi="Calibri" w:cs="Calibri"/>
          <w:color w:val="000000" w:themeColor="text1"/>
          <w:sz w:val="20"/>
          <w:szCs w:val="20"/>
        </w:rPr>
        <w:t xml:space="preserve">| </w:t>
      </w:r>
      <w:hyperlink r:id="rId11" w:history="1">
        <w:r w:rsidR="00975CB4" w:rsidRPr="003C43A3">
          <w:rPr>
            <w:rStyle w:val="Hyperlink"/>
            <w:rFonts w:ascii="Calibri" w:hAnsi="Calibri" w:cs="Calibri"/>
            <w:sz w:val="20"/>
            <w:szCs w:val="20"/>
          </w:rPr>
          <w:t>LinkedIn Profile</w:t>
        </w:r>
      </w:hyperlink>
    </w:p>
    <w:p w14:paraId="67DC28B6" w14:textId="77777777" w:rsidR="006217AE" w:rsidRPr="003C43A3" w:rsidRDefault="006217AE" w:rsidP="006217AE">
      <w:pPr>
        <w:spacing w:line="276" w:lineRule="auto"/>
        <w:rPr>
          <w:rFonts w:ascii="Calibri" w:hAnsi="Calibri" w:cs="Calibri"/>
          <w:bCs/>
          <w:iCs/>
          <w:color w:val="000000" w:themeColor="text1"/>
          <w:sz w:val="20"/>
          <w:szCs w:val="20"/>
        </w:rPr>
      </w:pPr>
    </w:p>
    <w:p w14:paraId="0412B0BA" w14:textId="77777777" w:rsidR="006217AE" w:rsidRPr="003C43A3" w:rsidRDefault="006217AE" w:rsidP="006217AE">
      <w:pPr>
        <w:pBdr>
          <w:bottom w:val="single" w:sz="4" w:space="1" w:color="auto"/>
        </w:pBdr>
        <w:tabs>
          <w:tab w:val="left" w:pos="7690"/>
        </w:tabs>
        <w:spacing w:line="360" w:lineRule="auto"/>
        <w:rPr>
          <w:rFonts w:ascii="Calibri" w:hAnsi="Calibri" w:cs="Calibri"/>
          <w:b/>
          <w:color w:val="000000" w:themeColor="text1"/>
          <w:sz w:val="20"/>
          <w:szCs w:val="20"/>
        </w:rPr>
      </w:pPr>
      <w:r w:rsidRPr="003C43A3">
        <w:rPr>
          <w:rFonts w:ascii="Calibri" w:hAnsi="Calibri" w:cs="Calibri"/>
          <w:b/>
          <w:color w:val="000000" w:themeColor="text1"/>
          <w:sz w:val="20"/>
          <w:szCs w:val="20"/>
        </w:rPr>
        <w:t>Skills</w:t>
      </w:r>
    </w:p>
    <w:p w14:paraId="5C12848B" w14:textId="77777777" w:rsidR="006217AE" w:rsidRPr="003C43A3" w:rsidRDefault="006217AE" w:rsidP="006217AE">
      <w:pPr>
        <w:spacing w:line="276" w:lineRule="auto"/>
        <w:rPr>
          <w:rFonts w:ascii="Calibri" w:hAnsi="Calibri" w:cs="Calibri"/>
          <w:bCs/>
          <w:iCs/>
          <w:color w:val="000000" w:themeColor="text1"/>
          <w:sz w:val="20"/>
          <w:szCs w:val="20"/>
        </w:rPr>
      </w:pPr>
    </w:p>
    <w:p w14:paraId="4D73B272" w14:textId="77777777" w:rsidR="006217AE" w:rsidRPr="003C43A3" w:rsidRDefault="006217AE" w:rsidP="006217AE">
      <w:pPr>
        <w:spacing w:line="276" w:lineRule="auto"/>
        <w:rPr>
          <w:rFonts w:ascii="Calibri" w:hAnsi="Calibri" w:cs="Calibri"/>
          <w:bCs/>
          <w:iCs/>
          <w:color w:val="000000" w:themeColor="text1"/>
          <w:sz w:val="20"/>
          <w:szCs w:val="20"/>
        </w:rPr>
      </w:pPr>
      <w:r w:rsidRPr="003C43A3">
        <w:rPr>
          <w:rFonts w:ascii="Calibri" w:hAnsi="Calibri" w:cs="Calibri"/>
          <w:bCs/>
          <w:iCs/>
          <w:color w:val="000000" w:themeColor="text1"/>
          <w:sz w:val="20"/>
          <w:szCs w:val="20"/>
        </w:rPr>
        <w:t xml:space="preserve">Technical skills: </w:t>
      </w:r>
    </w:p>
    <w:p w14:paraId="6A91931B" w14:textId="230D01F1" w:rsidR="006217AE" w:rsidRPr="003C43A3" w:rsidRDefault="006217AE" w:rsidP="006217AE">
      <w:pPr>
        <w:pStyle w:val="ListParagraph"/>
        <w:numPr>
          <w:ilvl w:val="0"/>
          <w:numId w:val="35"/>
        </w:numPr>
        <w:spacing w:line="276" w:lineRule="auto"/>
        <w:rPr>
          <w:rFonts w:ascii="Calibri" w:hAnsi="Calibri" w:cs="Calibri"/>
          <w:bCs/>
          <w:iCs/>
          <w:color w:val="000000" w:themeColor="text1"/>
          <w:sz w:val="20"/>
          <w:szCs w:val="20"/>
        </w:rPr>
      </w:pPr>
      <w:r w:rsidRPr="003C43A3">
        <w:rPr>
          <w:rFonts w:ascii="Calibri" w:hAnsi="Calibri" w:cs="Calibri"/>
          <w:bCs/>
          <w:iCs/>
          <w:color w:val="000000" w:themeColor="text1"/>
          <w:sz w:val="20"/>
          <w:szCs w:val="20"/>
        </w:rPr>
        <w:t>Troubleshooting software and hardware</w:t>
      </w:r>
      <w:r w:rsidR="00826D9C" w:rsidRPr="003C43A3">
        <w:rPr>
          <w:rFonts w:ascii="Calibri" w:hAnsi="Calibri" w:cs="Calibri"/>
          <w:bCs/>
          <w:iCs/>
          <w:color w:val="000000" w:themeColor="text1"/>
          <w:sz w:val="20"/>
          <w:szCs w:val="20"/>
        </w:rPr>
        <w:t>: LAN/ WAN configuration, Windows/ IOS</w:t>
      </w:r>
    </w:p>
    <w:p w14:paraId="6DC56EE3" w14:textId="77777777" w:rsidR="006217AE" w:rsidRPr="003C43A3" w:rsidRDefault="006217AE" w:rsidP="006217AE">
      <w:pPr>
        <w:pStyle w:val="ListParagraph"/>
        <w:numPr>
          <w:ilvl w:val="0"/>
          <w:numId w:val="35"/>
        </w:numPr>
        <w:spacing w:line="276" w:lineRule="auto"/>
        <w:rPr>
          <w:rFonts w:ascii="Calibri" w:hAnsi="Calibri" w:cs="Calibri"/>
          <w:bCs/>
          <w:iCs/>
          <w:color w:val="000000" w:themeColor="text1"/>
          <w:sz w:val="20"/>
          <w:szCs w:val="20"/>
        </w:rPr>
      </w:pPr>
      <w:r w:rsidRPr="003C43A3">
        <w:rPr>
          <w:rFonts w:ascii="Calibri" w:hAnsi="Calibri" w:cs="Calibri"/>
          <w:bCs/>
          <w:iCs/>
          <w:color w:val="000000" w:themeColor="text1"/>
          <w:sz w:val="20"/>
          <w:szCs w:val="20"/>
        </w:rPr>
        <w:t>Database management: SQL</w:t>
      </w:r>
    </w:p>
    <w:p w14:paraId="4A3BF2E0" w14:textId="2ECD344B" w:rsidR="006217AE" w:rsidRPr="003C43A3" w:rsidRDefault="006217AE" w:rsidP="006217AE">
      <w:pPr>
        <w:pStyle w:val="ListParagraph"/>
        <w:numPr>
          <w:ilvl w:val="0"/>
          <w:numId w:val="35"/>
        </w:numPr>
        <w:spacing w:line="276" w:lineRule="auto"/>
        <w:rPr>
          <w:rFonts w:ascii="Calibri" w:hAnsi="Calibri" w:cs="Calibri"/>
          <w:bCs/>
          <w:iCs/>
          <w:color w:val="000000" w:themeColor="text1"/>
          <w:sz w:val="20"/>
          <w:szCs w:val="20"/>
        </w:rPr>
      </w:pPr>
      <w:r w:rsidRPr="003C43A3">
        <w:rPr>
          <w:rFonts w:ascii="Calibri" w:hAnsi="Calibri" w:cs="Calibri"/>
          <w:bCs/>
          <w:iCs/>
          <w:color w:val="000000" w:themeColor="text1"/>
          <w:sz w:val="20"/>
          <w:szCs w:val="20"/>
        </w:rPr>
        <w:t xml:space="preserve">Programming language: </w:t>
      </w:r>
      <w:r w:rsidR="00F33349" w:rsidRPr="003C43A3">
        <w:rPr>
          <w:rFonts w:ascii="Calibri" w:hAnsi="Calibri" w:cs="Calibri"/>
          <w:bCs/>
          <w:iCs/>
          <w:color w:val="000000" w:themeColor="text1"/>
          <w:sz w:val="20"/>
          <w:szCs w:val="20"/>
        </w:rPr>
        <w:t xml:space="preserve">C#, </w:t>
      </w:r>
      <w:r w:rsidRPr="003C43A3">
        <w:rPr>
          <w:rFonts w:ascii="Calibri" w:hAnsi="Calibri" w:cs="Calibri"/>
          <w:bCs/>
          <w:iCs/>
          <w:color w:val="000000" w:themeColor="text1"/>
          <w:sz w:val="20"/>
          <w:szCs w:val="20"/>
        </w:rPr>
        <w:t>JavaScript, Phyton, HTML, CSS, Scratch, Small Basic, Visual Studio Code</w:t>
      </w:r>
    </w:p>
    <w:p w14:paraId="78E15151" w14:textId="77777777" w:rsidR="006217AE" w:rsidRPr="003C43A3" w:rsidRDefault="006217AE" w:rsidP="006217AE">
      <w:pPr>
        <w:pStyle w:val="ListParagraph"/>
        <w:numPr>
          <w:ilvl w:val="0"/>
          <w:numId w:val="35"/>
        </w:numPr>
        <w:spacing w:line="276" w:lineRule="auto"/>
        <w:rPr>
          <w:rFonts w:ascii="Calibri" w:hAnsi="Calibri" w:cs="Calibri"/>
          <w:bCs/>
          <w:iCs/>
          <w:color w:val="000000" w:themeColor="text1"/>
          <w:sz w:val="20"/>
          <w:szCs w:val="20"/>
        </w:rPr>
      </w:pPr>
      <w:r w:rsidRPr="003C43A3">
        <w:rPr>
          <w:rFonts w:ascii="Calibri" w:hAnsi="Calibri" w:cs="Calibri"/>
          <w:bCs/>
          <w:iCs/>
          <w:color w:val="000000" w:themeColor="text1"/>
          <w:sz w:val="20"/>
          <w:szCs w:val="20"/>
        </w:rPr>
        <w:t>Ms. Office: Words, Excell, Power point, and notepad</w:t>
      </w:r>
    </w:p>
    <w:p w14:paraId="76F97760" w14:textId="77777777" w:rsidR="006217AE" w:rsidRPr="003C43A3" w:rsidRDefault="006217AE" w:rsidP="006217AE">
      <w:pPr>
        <w:pStyle w:val="ListParagraph"/>
        <w:numPr>
          <w:ilvl w:val="0"/>
          <w:numId w:val="35"/>
        </w:numPr>
        <w:spacing w:line="276" w:lineRule="auto"/>
        <w:rPr>
          <w:rFonts w:ascii="Calibri" w:hAnsi="Calibri" w:cs="Calibri"/>
          <w:bCs/>
          <w:iCs/>
          <w:color w:val="000000" w:themeColor="text1"/>
          <w:sz w:val="20"/>
          <w:szCs w:val="20"/>
        </w:rPr>
      </w:pPr>
      <w:r w:rsidRPr="003C43A3">
        <w:rPr>
          <w:rFonts w:ascii="Calibri" w:hAnsi="Calibri" w:cs="Calibri"/>
          <w:bCs/>
          <w:iCs/>
          <w:color w:val="000000" w:themeColor="text1"/>
          <w:sz w:val="20"/>
          <w:szCs w:val="20"/>
        </w:rPr>
        <w:t>Data analysis, reporting, visualisation: Power BI &amp; Tableau</w:t>
      </w:r>
    </w:p>
    <w:p w14:paraId="5B658DE4" w14:textId="77777777" w:rsidR="006217AE" w:rsidRPr="003C43A3" w:rsidRDefault="006217AE" w:rsidP="006217AE">
      <w:pPr>
        <w:pStyle w:val="ListParagraph"/>
        <w:numPr>
          <w:ilvl w:val="0"/>
          <w:numId w:val="35"/>
        </w:numPr>
        <w:spacing w:line="276" w:lineRule="auto"/>
        <w:rPr>
          <w:rFonts w:ascii="Calibri" w:hAnsi="Calibri" w:cs="Calibri"/>
          <w:bCs/>
          <w:iCs/>
          <w:color w:val="000000" w:themeColor="text1"/>
          <w:sz w:val="20"/>
          <w:szCs w:val="20"/>
        </w:rPr>
      </w:pPr>
      <w:r w:rsidRPr="003C43A3">
        <w:rPr>
          <w:rFonts w:ascii="Calibri" w:hAnsi="Calibri" w:cs="Calibri"/>
          <w:bCs/>
          <w:iCs/>
          <w:color w:val="000000" w:themeColor="text1"/>
          <w:sz w:val="20"/>
          <w:szCs w:val="20"/>
        </w:rPr>
        <w:t>Web Development, frontend &amp; backend: Vue.js, React.js</w:t>
      </w:r>
    </w:p>
    <w:p w14:paraId="620152F2" w14:textId="34AFC29C" w:rsidR="006217AE" w:rsidRPr="003C43A3" w:rsidRDefault="006217AE" w:rsidP="006217AE">
      <w:pPr>
        <w:pStyle w:val="ListParagraph"/>
        <w:numPr>
          <w:ilvl w:val="0"/>
          <w:numId w:val="35"/>
        </w:numPr>
        <w:spacing w:line="276" w:lineRule="auto"/>
        <w:rPr>
          <w:rFonts w:ascii="Calibri" w:hAnsi="Calibri" w:cs="Calibri"/>
          <w:bCs/>
          <w:iCs/>
          <w:color w:val="000000" w:themeColor="text1"/>
          <w:sz w:val="20"/>
          <w:szCs w:val="20"/>
        </w:rPr>
      </w:pPr>
      <w:r w:rsidRPr="003C43A3">
        <w:rPr>
          <w:rFonts w:ascii="Calibri" w:hAnsi="Calibri" w:cs="Calibri"/>
          <w:bCs/>
          <w:iCs/>
          <w:color w:val="000000" w:themeColor="text1"/>
          <w:sz w:val="20"/>
          <w:szCs w:val="20"/>
        </w:rPr>
        <w:t xml:space="preserve">Digital marketing: videography, photography, </w:t>
      </w:r>
      <w:r w:rsidR="008D1DDF" w:rsidRPr="003C43A3">
        <w:rPr>
          <w:rFonts w:ascii="Calibri" w:hAnsi="Calibri" w:cs="Calibri"/>
          <w:bCs/>
          <w:iCs/>
          <w:color w:val="000000" w:themeColor="text1"/>
          <w:sz w:val="20"/>
          <w:szCs w:val="20"/>
        </w:rPr>
        <w:t xml:space="preserve">SEO, </w:t>
      </w:r>
      <w:r w:rsidRPr="003C43A3">
        <w:rPr>
          <w:rFonts w:ascii="Calibri" w:hAnsi="Calibri" w:cs="Calibri"/>
          <w:bCs/>
          <w:iCs/>
          <w:color w:val="000000" w:themeColor="text1"/>
          <w:sz w:val="20"/>
          <w:szCs w:val="20"/>
        </w:rPr>
        <w:t>social media, budgeting, invoicing</w:t>
      </w:r>
      <w:r w:rsidR="00B47D27" w:rsidRPr="003C43A3">
        <w:rPr>
          <w:rFonts w:ascii="Calibri" w:hAnsi="Calibri" w:cs="Calibri"/>
          <w:bCs/>
          <w:iCs/>
          <w:color w:val="000000" w:themeColor="text1"/>
          <w:sz w:val="20"/>
          <w:szCs w:val="20"/>
        </w:rPr>
        <w:t xml:space="preserve">, </w:t>
      </w:r>
      <w:r w:rsidR="00B47D27" w:rsidRPr="003C43A3">
        <w:rPr>
          <w:rFonts w:ascii="Calibri" w:hAnsi="Calibri" w:cs="Calibri"/>
          <w:bCs/>
          <w:iCs/>
          <w:color w:val="000000" w:themeColor="text1"/>
          <w:sz w:val="20"/>
          <w:szCs w:val="20"/>
        </w:rPr>
        <w:tab/>
        <w:t>customer service</w:t>
      </w:r>
    </w:p>
    <w:p w14:paraId="67D7F610" w14:textId="77777777" w:rsidR="006217AE" w:rsidRPr="003C43A3" w:rsidRDefault="006217AE" w:rsidP="006217AE">
      <w:pPr>
        <w:spacing w:line="276" w:lineRule="auto"/>
        <w:rPr>
          <w:rFonts w:ascii="Calibri" w:hAnsi="Calibri" w:cs="Calibri"/>
          <w:bCs/>
          <w:iCs/>
          <w:color w:val="000000" w:themeColor="text1"/>
          <w:sz w:val="20"/>
          <w:szCs w:val="20"/>
        </w:rPr>
      </w:pPr>
    </w:p>
    <w:p w14:paraId="6307B015" w14:textId="77777777" w:rsidR="006217AE" w:rsidRPr="003C43A3" w:rsidRDefault="006217AE" w:rsidP="006217AE">
      <w:pPr>
        <w:spacing w:line="276" w:lineRule="auto"/>
        <w:rPr>
          <w:rFonts w:ascii="Calibri" w:hAnsi="Calibri" w:cs="Calibri"/>
          <w:bCs/>
          <w:iCs/>
          <w:color w:val="000000" w:themeColor="text1"/>
          <w:sz w:val="20"/>
          <w:szCs w:val="20"/>
        </w:rPr>
      </w:pPr>
      <w:r w:rsidRPr="003C43A3">
        <w:rPr>
          <w:rFonts w:ascii="Calibri" w:hAnsi="Calibri" w:cs="Calibri"/>
          <w:bCs/>
          <w:iCs/>
          <w:color w:val="000000" w:themeColor="text1"/>
          <w:sz w:val="20"/>
          <w:szCs w:val="20"/>
        </w:rPr>
        <w:t>Soft Skills:</w:t>
      </w:r>
    </w:p>
    <w:p w14:paraId="38FB0187" w14:textId="77777777" w:rsidR="006217AE" w:rsidRPr="003C43A3" w:rsidRDefault="006217AE" w:rsidP="006217AE">
      <w:pPr>
        <w:pStyle w:val="ListParagraph"/>
        <w:numPr>
          <w:ilvl w:val="0"/>
          <w:numId w:val="35"/>
        </w:numPr>
        <w:spacing w:line="276" w:lineRule="auto"/>
        <w:rPr>
          <w:rFonts w:ascii="Calibri" w:hAnsi="Calibri" w:cs="Calibri"/>
          <w:bCs/>
          <w:iCs/>
          <w:color w:val="000000" w:themeColor="text1"/>
          <w:sz w:val="20"/>
          <w:szCs w:val="20"/>
        </w:rPr>
      </w:pPr>
      <w:r w:rsidRPr="003C43A3">
        <w:rPr>
          <w:rFonts w:ascii="Calibri" w:hAnsi="Calibri" w:cs="Calibri"/>
          <w:bCs/>
          <w:iCs/>
          <w:color w:val="000000" w:themeColor="text1"/>
          <w:sz w:val="20"/>
          <w:szCs w:val="20"/>
        </w:rPr>
        <w:t>Strong problem-solving abilities</w:t>
      </w:r>
    </w:p>
    <w:p w14:paraId="1076611A" w14:textId="2A8A44A7" w:rsidR="006217AE" w:rsidRPr="003C43A3" w:rsidRDefault="006217AE" w:rsidP="006217AE">
      <w:pPr>
        <w:pStyle w:val="ListParagraph"/>
        <w:numPr>
          <w:ilvl w:val="0"/>
          <w:numId w:val="35"/>
        </w:numPr>
        <w:spacing w:line="276" w:lineRule="auto"/>
        <w:rPr>
          <w:rFonts w:ascii="Calibri" w:hAnsi="Calibri" w:cs="Calibri"/>
          <w:bCs/>
          <w:iCs/>
          <w:color w:val="000000" w:themeColor="text1"/>
          <w:sz w:val="20"/>
          <w:szCs w:val="20"/>
        </w:rPr>
      </w:pPr>
      <w:r w:rsidRPr="003C43A3">
        <w:rPr>
          <w:rFonts w:ascii="Calibri" w:hAnsi="Calibri" w:cs="Calibri"/>
          <w:bCs/>
          <w:iCs/>
          <w:color w:val="000000" w:themeColor="text1"/>
          <w:sz w:val="20"/>
          <w:szCs w:val="20"/>
        </w:rPr>
        <w:t>Time management</w:t>
      </w:r>
      <w:r w:rsidR="005E7275" w:rsidRPr="003C43A3">
        <w:rPr>
          <w:rFonts w:ascii="Calibri" w:hAnsi="Calibri" w:cs="Calibri"/>
          <w:bCs/>
          <w:iCs/>
          <w:color w:val="000000" w:themeColor="text1"/>
          <w:sz w:val="20"/>
          <w:szCs w:val="20"/>
        </w:rPr>
        <w:t xml:space="preserve"> &amp; strong organisational skills</w:t>
      </w:r>
    </w:p>
    <w:p w14:paraId="2877D9BF" w14:textId="77777777" w:rsidR="006217AE" w:rsidRPr="003C43A3" w:rsidRDefault="006217AE" w:rsidP="006217AE">
      <w:pPr>
        <w:pStyle w:val="ListParagraph"/>
        <w:numPr>
          <w:ilvl w:val="0"/>
          <w:numId w:val="35"/>
        </w:numPr>
        <w:spacing w:line="276" w:lineRule="auto"/>
        <w:rPr>
          <w:rFonts w:ascii="Calibri" w:hAnsi="Calibri" w:cs="Calibri"/>
          <w:bCs/>
          <w:iCs/>
          <w:color w:val="000000" w:themeColor="text1"/>
          <w:sz w:val="20"/>
          <w:szCs w:val="20"/>
        </w:rPr>
      </w:pPr>
      <w:r w:rsidRPr="003C43A3">
        <w:rPr>
          <w:rFonts w:ascii="Calibri" w:hAnsi="Calibri" w:cs="Calibri"/>
          <w:bCs/>
          <w:iCs/>
          <w:color w:val="000000" w:themeColor="text1"/>
          <w:sz w:val="20"/>
          <w:szCs w:val="20"/>
        </w:rPr>
        <w:t>Excellent communication and teamwork</w:t>
      </w:r>
    </w:p>
    <w:p w14:paraId="18E929D0" w14:textId="77777777" w:rsidR="006217AE" w:rsidRPr="003C43A3" w:rsidRDefault="006217AE" w:rsidP="006217AE">
      <w:pPr>
        <w:pStyle w:val="ListParagraph"/>
        <w:numPr>
          <w:ilvl w:val="0"/>
          <w:numId w:val="35"/>
        </w:numPr>
        <w:spacing w:line="276" w:lineRule="auto"/>
        <w:rPr>
          <w:rFonts w:ascii="Calibri" w:hAnsi="Calibri" w:cs="Calibri"/>
          <w:bCs/>
          <w:iCs/>
          <w:color w:val="000000" w:themeColor="text1"/>
          <w:sz w:val="20"/>
          <w:szCs w:val="20"/>
        </w:rPr>
      </w:pPr>
      <w:r w:rsidRPr="003C43A3">
        <w:rPr>
          <w:rFonts w:ascii="Calibri" w:hAnsi="Calibri" w:cs="Calibri"/>
          <w:bCs/>
          <w:iCs/>
          <w:color w:val="000000" w:themeColor="text1"/>
          <w:sz w:val="20"/>
          <w:szCs w:val="20"/>
        </w:rPr>
        <w:t>Adaptability to new technologies and environments</w:t>
      </w:r>
    </w:p>
    <w:p w14:paraId="43F5D798" w14:textId="77777777" w:rsidR="006217AE" w:rsidRPr="003C43A3" w:rsidRDefault="006217AE" w:rsidP="006217AE">
      <w:pPr>
        <w:pStyle w:val="ListParagraph"/>
        <w:numPr>
          <w:ilvl w:val="0"/>
          <w:numId w:val="35"/>
        </w:numPr>
        <w:spacing w:line="276" w:lineRule="auto"/>
        <w:rPr>
          <w:rFonts w:ascii="Calibri" w:hAnsi="Calibri" w:cs="Calibri"/>
          <w:bCs/>
          <w:iCs/>
          <w:color w:val="000000" w:themeColor="text1"/>
          <w:sz w:val="20"/>
          <w:szCs w:val="20"/>
        </w:rPr>
      </w:pPr>
      <w:r w:rsidRPr="003C43A3">
        <w:rPr>
          <w:rFonts w:ascii="Calibri" w:hAnsi="Calibri" w:cs="Calibri"/>
          <w:bCs/>
          <w:iCs/>
          <w:color w:val="000000" w:themeColor="text1"/>
          <w:sz w:val="20"/>
          <w:szCs w:val="20"/>
        </w:rPr>
        <w:t>Enthusiasm for continuous improvement and learning</w:t>
      </w:r>
    </w:p>
    <w:p w14:paraId="495CC38D" w14:textId="77777777" w:rsidR="006217AE" w:rsidRPr="003C43A3" w:rsidRDefault="006217AE" w:rsidP="006217AE">
      <w:pPr>
        <w:spacing w:line="276" w:lineRule="auto"/>
        <w:rPr>
          <w:rFonts w:ascii="Calibri" w:hAnsi="Calibri" w:cs="Calibri"/>
          <w:b/>
          <w:bCs/>
          <w:iCs/>
          <w:color w:val="000000" w:themeColor="text1"/>
          <w:sz w:val="20"/>
          <w:szCs w:val="20"/>
        </w:rPr>
      </w:pPr>
    </w:p>
    <w:p w14:paraId="06C6D031" w14:textId="77777777" w:rsidR="006217AE" w:rsidRPr="003C43A3" w:rsidRDefault="006217AE" w:rsidP="006217AE">
      <w:pPr>
        <w:pBdr>
          <w:bottom w:val="single" w:sz="4" w:space="1" w:color="auto"/>
        </w:pBdr>
        <w:spacing w:line="360" w:lineRule="auto"/>
        <w:rPr>
          <w:rFonts w:ascii="Calibri" w:hAnsi="Calibri" w:cs="Calibri"/>
          <w:color w:val="000000" w:themeColor="text1"/>
          <w:sz w:val="20"/>
          <w:szCs w:val="20"/>
        </w:rPr>
      </w:pPr>
      <w:r w:rsidRPr="003C43A3">
        <w:rPr>
          <w:rFonts w:ascii="Calibri" w:hAnsi="Calibri" w:cs="Calibri"/>
          <w:b/>
          <w:color w:val="000000" w:themeColor="text1"/>
          <w:sz w:val="20"/>
          <w:szCs w:val="20"/>
        </w:rPr>
        <w:t xml:space="preserve">Work Experience                                                              </w:t>
      </w:r>
    </w:p>
    <w:p w14:paraId="142DA4B8" w14:textId="77777777" w:rsidR="006217AE" w:rsidRPr="003C43A3" w:rsidRDefault="006217AE" w:rsidP="006217AE">
      <w:pPr>
        <w:jc w:val="both"/>
        <w:rPr>
          <w:rFonts w:ascii="Calibri" w:hAnsi="Calibri" w:cs="Calibri"/>
          <w:b/>
          <w:color w:val="000000" w:themeColor="text1"/>
          <w:sz w:val="20"/>
          <w:szCs w:val="20"/>
        </w:rPr>
      </w:pPr>
    </w:p>
    <w:p w14:paraId="3614F42C" w14:textId="31039FC1" w:rsidR="006217AE" w:rsidRPr="003C43A3" w:rsidRDefault="006217AE" w:rsidP="006217AE">
      <w:pPr>
        <w:jc w:val="both"/>
        <w:rPr>
          <w:rFonts w:ascii="Calibri" w:hAnsi="Calibri" w:cs="Calibri"/>
          <w:color w:val="000000" w:themeColor="text1"/>
          <w:sz w:val="20"/>
          <w:szCs w:val="20"/>
        </w:rPr>
      </w:pPr>
      <w:r w:rsidRPr="003C43A3">
        <w:rPr>
          <w:rFonts w:ascii="Calibri" w:hAnsi="Calibri" w:cs="Calibri"/>
          <w:b/>
          <w:color w:val="000000" w:themeColor="text1"/>
          <w:sz w:val="20"/>
          <w:szCs w:val="20"/>
        </w:rPr>
        <w:t xml:space="preserve">Casual Teacher Aide / Education Support, </w:t>
      </w:r>
      <w:r w:rsidRPr="003C43A3">
        <w:rPr>
          <w:rFonts w:ascii="Calibri" w:hAnsi="Calibri" w:cs="Calibri"/>
          <w:bCs/>
          <w:color w:val="000000" w:themeColor="text1"/>
          <w:sz w:val="20"/>
          <w:szCs w:val="20"/>
        </w:rPr>
        <w:t>ANZUK Education</w:t>
      </w:r>
      <w:r w:rsidRPr="003C43A3">
        <w:rPr>
          <w:rFonts w:ascii="Calibri" w:hAnsi="Calibri" w:cs="Calibri"/>
          <w:color w:val="000000" w:themeColor="text1"/>
          <w:sz w:val="20"/>
          <w:szCs w:val="20"/>
        </w:rPr>
        <w:tab/>
      </w:r>
      <w:r w:rsidRPr="003C43A3">
        <w:rPr>
          <w:rFonts w:ascii="Calibri" w:hAnsi="Calibri" w:cs="Calibri"/>
          <w:color w:val="000000" w:themeColor="text1"/>
          <w:sz w:val="20"/>
          <w:szCs w:val="20"/>
        </w:rPr>
        <w:tab/>
      </w:r>
      <w:r w:rsidRPr="003C43A3">
        <w:rPr>
          <w:rFonts w:ascii="Calibri" w:hAnsi="Calibri" w:cs="Calibri"/>
          <w:color w:val="000000" w:themeColor="text1"/>
          <w:sz w:val="20"/>
          <w:szCs w:val="20"/>
        </w:rPr>
        <w:tab/>
      </w:r>
      <w:r w:rsidRPr="003C43A3">
        <w:rPr>
          <w:rFonts w:ascii="Calibri" w:hAnsi="Calibri" w:cs="Calibri"/>
          <w:color w:val="000000" w:themeColor="text1"/>
          <w:sz w:val="20"/>
          <w:szCs w:val="20"/>
        </w:rPr>
        <w:tab/>
      </w:r>
      <w:r w:rsidR="00C9327C">
        <w:rPr>
          <w:rFonts w:ascii="Calibri" w:hAnsi="Calibri" w:cs="Calibri"/>
          <w:color w:val="000000" w:themeColor="text1"/>
          <w:sz w:val="20"/>
          <w:szCs w:val="20"/>
        </w:rPr>
        <w:t>Sept</w:t>
      </w:r>
      <w:r w:rsidRPr="003C43A3">
        <w:rPr>
          <w:rFonts w:ascii="Calibri" w:hAnsi="Calibri" w:cs="Calibri"/>
          <w:color w:val="000000" w:themeColor="text1"/>
          <w:sz w:val="20"/>
          <w:szCs w:val="20"/>
        </w:rPr>
        <w:t xml:space="preserve"> ‘</w:t>
      </w:r>
      <w:r w:rsidR="00352916">
        <w:rPr>
          <w:rFonts w:ascii="Calibri" w:hAnsi="Calibri" w:cs="Calibri"/>
          <w:color w:val="000000" w:themeColor="text1"/>
          <w:sz w:val="20"/>
          <w:szCs w:val="20"/>
        </w:rPr>
        <w:t>18</w:t>
      </w:r>
      <w:r w:rsidRPr="003C43A3">
        <w:rPr>
          <w:rFonts w:ascii="Calibri" w:hAnsi="Calibri" w:cs="Calibri"/>
          <w:color w:val="000000" w:themeColor="text1"/>
          <w:sz w:val="20"/>
          <w:szCs w:val="20"/>
        </w:rPr>
        <w:t xml:space="preserve"> – Sept ‘23</w:t>
      </w:r>
    </w:p>
    <w:p w14:paraId="5CE800D8" w14:textId="77777777" w:rsidR="006217AE" w:rsidRPr="003C43A3" w:rsidRDefault="006217AE" w:rsidP="006217AE">
      <w:pPr>
        <w:jc w:val="both"/>
        <w:rPr>
          <w:rFonts w:ascii="Calibri" w:hAnsi="Calibri" w:cs="Calibri"/>
          <w:color w:val="000000" w:themeColor="text1"/>
          <w:sz w:val="20"/>
          <w:szCs w:val="20"/>
        </w:rPr>
      </w:pPr>
      <w:r w:rsidRPr="003C43A3">
        <w:rPr>
          <w:rFonts w:ascii="Calibri" w:hAnsi="Calibri" w:cs="Calibri"/>
          <w:color w:val="000000" w:themeColor="text1"/>
          <w:sz w:val="20"/>
          <w:szCs w:val="20"/>
        </w:rPr>
        <w:t>At Special and mainstream schools: Brighton Primary School, Clarinda Primary School, Southern Autistic School, Ormond Primary School, Berendale School and Katandra School.</w:t>
      </w:r>
    </w:p>
    <w:p w14:paraId="4B753589" w14:textId="77777777" w:rsidR="006217AE" w:rsidRPr="003C43A3" w:rsidRDefault="006217AE" w:rsidP="006217AE">
      <w:pPr>
        <w:jc w:val="both"/>
        <w:rPr>
          <w:rFonts w:ascii="Calibri" w:hAnsi="Calibri" w:cs="Calibri"/>
          <w:b/>
          <w:color w:val="000000" w:themeColor="text1"/>
          <w:sz w:val="20"/>
          <w:szCs w:val="20"/>
        </w:rPr>
      </w:pPr>
    </w:p>
    <w:p w14:paraId="6A93A527" w14:textId="35B433EC" w:rsidR="006217AE" w:rsidRPr="003C43A3" w:rsidRDefault="00941DE9" w:rsidP="006217AE">
      <w:pPr>
        <w:jc w:val="both"/>
        <w:rPr>
          <w:rFonts w:ascii="Calibri" w:hAnsi="Calibri" w:cs="Calibri"/>
          <w:b/>
          <w:color w:val="000000" w:themeColor="text1"/>
          <w:sz w:val="20"/>
          <w:szCs w:val="20"/>
        </w:rPr>
      </w:pPr>
      <w:r w:rsidRPr="003C43A3">
        <w:rPr>
          <w:rFonts w:ascii="Calibri" w:hAnsi="Calibri" w:cs="Calibri"/>
          <w:b/>
          <w:color w:val="000000" w:themeColor="text1"/>
          <w:sz w:val="20"/>
          <w:szCs w:val="20"/>
        </w:rPr>
        <w:t xml:space="preserve">Ongoing </w:t>
      </w:r>
      <w:r w:rsidR="006217AE" w:rsidRPr="003C43A3">
        <w:rPr>
          <w:rFonts w:ascii="Calibri" w:hAnsi="Calibri" w:cs="Calibri"/>
          <w:b/>
          <w:color w:val="000000" w:themeColor="text1"/>
          <w:sz w:val="20"/>
          <w:szCs w:val="20"/>
        </w:rPr>
        <w:t xml:space="preserve">Teacher Aide / Education Support, </w:t>
      </w:r>
      <w:r w:rsidR="006217AE" w:rsidRPr="003C43A3">
        <w:rPr>
          <w:rFonts w:ascii="Calibri" w:hAnsi="Calibri" w:cs="Calibri"/>
          <w:bCs/>
          <w:color w:val="000000" w:themeColor="text1"/>
          <w:sz w:val="20"/>
          <w:szCs w:val="20"/>
        </w:rPr>
        <w:t>Yarrabah School</w:t>
      </w:r>
    </w:p>
    <w:p w14:paraId="3D33C7F2" w14:textId="36A9F18C" w:rsidR="006217AE" w:rsidRPr="003C43A3" w:rsidRDefault="006217AE" w:rsidP="006217AE">
      <w:pPr>
        <w:jc w:val="both"/>
        <w:rPr>
          <w:rFonts w:ascii="Calibri" w:hAnsi="Calibri" w:cs="Calibri"/>
          <w:color w:val="000000" w:themeColor="text1"/>
          <w:sz w:val="20"/>
          <w:szCs w:val="20"/>
        </w:rPr>
      </w:pPr>
      <w:r w:rsidRPr="003C43A3">
        <w:rPr>
          <w:rFonts w:ascii="Calibri" w:hAnsi="Calibri" w:cs="Calibri"/>
          <w:color w:val="000000" w:themeColor="text1"/>
          <w:sz w:val="20"/>
          <w:szCs w:val="20"/>
        </w:rPr>
        <w:t>Department of Education and Training</w:t>
      </w:r>
      <w:r w:rsidRPr="003C43A3">
        <w:rPr>
          <w:rFonts w:ascii="Calibri" w:hAnsi="Calibri" w:cs="Calibri"/>
          <w:color w:val="000000" w:themeColor="text1"/>
          <w:sz w:val="20"/>
          <w:szCs w:val="20"/>
        </w:rPr>
        <w:tab/>
      </w:r>
      <w:r w:rsidRPr="003C43A3">
        <w:rPr>
          <w:rFonts w:ascii="Calibri" w:hAnsi="Calibri" w:cs="Calibri"/>
          <w:color w:val="000000" w:themeColor="text1"/>
          <w:sz w:val="20"/>
          <w:szCs w:val="20"/>
        </w:rPr>
        <w:tab/>
      </w:r>
      <w:r w:rsidRPr="003C43A3">
        <w:rPr>
          <w:rFonts w:ascii="Calibri" w:hAnsi="Calibri" w:cs="Calibri"/>
          <w:color w:val="000000" w:themeColor="text1"/>
          <w:sz w:val="20"/>
          <w:szCs w:val="20"/>
        </w:rPr>
        <w:tab/>
      </w:r>
      <w:r w:rsidRPr="003C43A3">
        <w:rPr>
          <w:rFonts w:ascii="Calibri" w:hAnsi="Calibri" w:cs="Calibri"/>
          <w:color w:val="000000" w:themeColor="text1"/>
          <w:sz w:val="20"/>
          <w:szCs w:val="20"/>
        </w:rPr>
        <w:tab/>
      </w:r>
      <w:r w:rsidRPr="003C43A3">
        <w:rPr>
          <w:rFonts w:ascii="Calibri" w:hAnsi="Calibri" w:cs="Calibri"/>
          <w:color w:val="000000" w:themeColor="text1"/>
          <w:sz w:val="20"/>
          <w:szCs w:val="20"/>
        </w:rPr>
        <w:tab/>
      </w:r>
      <w:r w:rsidRPr="003C43A3">
        <w:rPr>
          <w:rFonts w:ascii="Calibri" w:hAnsi="Calibri" w:cs="Calibri"/>
          <w:color w:val="000000" w:themeColor="text1"/>
          <w:sz w:val="20"/>
          <w:szCs w:val="20"/>
        </w:rPr>
        <w:tab/>
        <w:t>J</w:t>
      </w:r>
      <w:r w:rsidR="00F76233" w:rsidRPr="003C43A3">
        <w:rPr>
          <w:rFonts w:ascii="Calibri" w:hAnsi="Calibri" w:cs="Calibri"/>
          <w:color w:val="000000" w:themeColor="text1"/>
          <w:sz w:val="20"/>
          <w:szCs w:val="20"/>
        </w:rPr>
        <w:t>an</w:t>
      </w:r>
      <w:r w:rsidRPr="003C43A3">
        <w:rPr>
          <w:rFonts w:ascii="Calibri" w:hAnsi="Calibri" w:cs="Calibri"/>
          <w:color w:val="000000" w:themeColor="text1"/>
          <w:sz w:val="20"/>
          <w:szCs w:val="20"/>
        </w:rPr>
        <w:t xml:space="preserve"> 2019 – Now</w:t>
      </w:r>
    </w:p>
    <w:p w14:paraId="068A75A5" w14:textId="77777777" w:rsidR="006217AE" w:rsidRPr="003C43A3" w:rsidRDefault="006217AE" w:rsidP="006217AE">
      <w:pPr>
        <w:jc w:val="both"/>
        <w:rPr>
          <w:rFonts w:ascii="Calibri" w:hAnsi="Calibri" w:cs="Calibri"/>
          <w:color w:val="000000" w:themeColor="text1"/>
          <w:sz w:val="20"/>
          <w:szCs w:val="20"/>
        </w:rPr>
      </w:pPr>
      <w:r w:rsidRPr="003C43A3">
        <w:rPr>
          <w:rFonts w:ascii="Calibri" w:hAnsi="Calibri" w:cs="Calibri"/>
          <w:b/>
          <w:color w:val="000000" w:themeColor="text1"/>
          <w:sz w:val="20"/>
          <w:szCs w:val="20"/>
        </w:rPr>
        <w:t>Responsibilities:</w:t>
      </w:r>
      <w:r w:rsidRPr="003C43A3">
        <w:rPr>
          <w:rFonts w:ascii="Calibri" w:hAnsi="Calibri" w:cs="Calibri"/>
          <w:color w:val="000000" w:themeColor="text1"/>
          <w:sz w:val="20"/>
          <w:szCs w:val="20"/>
        </w:rPr>
        <w:t xml:space="preserve"> </w:t>
      </w:r>
    </w:p>
    <w:p w14:paraId="08CFEF8B" w14:textId="77777777" w:rsidR="006217AE" w:rsidRPr="003C43A3" w:rsidRDefault="006217AE" w:rsidP="006217AE">
      <w:pPr>
        <w:pStyle w:val="ListParagraph"/>
        <w:numPr>
          <w:ilvl w:val="0"/>
          <w:numId w:val="32"/>
        </w:numPr>
        <w:jc w:val="both"/>
        <w:rPr>
          <w:rFonts w:ascii="Calibri" w:hAnsi="Calibri" w:cs="Calibri"/>
          <w:b/>
          <w:color w:val="000000" w:themeColor="text1"/>
          <w:sz w:val="20"/>
          <w:szCs w:val="20"/>
        </w:rPr>
      </w:pPr>
      <w:r w:rsidRPr="003C43A3">
        <w:rPr>
          <w:rFonts w:ascii="Calibri" w:hAnsi="Calibri" w:cs="Calibri"/>
          <w:color w:val="000000" w:themeColor="text1"/>
          <w:sz w:val="20"/>
          <w:szCs w:val="20"/>
        </w:rPr>
        <w:t>Assisted teachers with lesson planning, preparation, and execution.</w:t>
      </w:r>
    </w:p>
    <w:p w14:paraId="2C256E9B" w14:textId="77777777" w:rsidR="006217AE" w:rsidRPr="003C43A3" w:rsidRDefault="006217AE" w:rsidP="006217AE">
      <w:pPr>
        <w:pStyle w:val="ListParagraph"/>
        <w:numPr>
          <w:ilvl w:val="0"/>
          <w:numId w:val="32"/>
        </w:numPr>
        <w:jc w:val="both"/>
        <w:rPr>
          <w:rFonts w:ascii="Calibri" w:hAnsi="Calibri" w:cs="Calibri"/>
          <w:b/>
          <w:color w:val="000000" w:themeColor="text1"/>
          <w:sz w:val="20"/>
          <w:szCs w:val="20"/>
        </w:rPr>
      </w:pPr>
      <w:r w:rsidRPr="003C43A3">
        <w:rPr>
          <w:rFonts w:ascii="Calibri" w:hAnsi="Calibri" w:cs="Calibri"/>
          <w:color w:val="000000" w:themeColor="text1"/>
          <w:sz w:val="20"/>
          <w:szCs w:val="20"/>
        </w:rPr>
        <w:t>Built positive relationships with students and parents, providing a welcoming and supportive environment.</w:t>
      </w:r>
    </w:p>
    <w:p w14:paraId="3310F23F" w14:textId="77777777" w:rsidR="006217AE" w:rsidRPr="003C43A3" w:rsidRDefault="006217AE" w:rsidP="006217AE">
      <w:pPr>
        <w:pStyle w:val="ListParagraph"/>
        <w:numPr>
          <w:ilvl w:val="0"/>
          <w:numId w:val="32"/>
        </w:numPr>
        <w:jc w:val="both"/>
        <w:rPr>
          <w:rFonts w:ascii="Calibri" w:hAnsi="Calibri" w:cs="Calibri"/>
          <w:b/>
          <w:color w:val="000000" w:themeColor="text1"/>
          <w:sz w:val="20"/>
          <w:szCs w:val="20"/>
        </w:rPr>
      </w:pPr>
      <w:r w:rsidRPr="003C43A3">
        <w:rPr>
          <w:rFonts w:ascii="Calibri" w:hAnsi="Calibri" w:cs="Calibri"/>
          <w:color w:val="000000" w:themeColor="text1"/>
          <w:sz w:val="20"/>
          <w:szCs w:val="20"/>
        </w:rPr>
        <w:t>Provided support to children with special needs, including assistance with activities, monitoring progress, and first aid.</w:t>
      </w:r>
    </w:p>
    <w:p w14:paraId="2C2A2EBC" w14:textId="77777777" w:rsidR="006217AE" w:rsidRPr="003C43A3" w:rsidRDefault="006217AE" w:rsidP="006217AE">
      <w:pPr>
        <w:pStyle w:val="ListParagraph"/>
        <w:numPr>
          <w:ilvl w:val="0"/>
          <w:numId w:val="32"/>
        </w:numPr>
        <w:jc w:val="both"/>
        <w:rPr>
          <w:rFonts w:ascii="Calibri" w:hAnsi="Calibri" w:cs="Calibri"/>
          <w:b/>
          <w:color w:val="000000" w:themeColor="text1"/>
          <w:sz w:val="20"/>
          <w:szCs w:val="20"/>
        </w:rPr>
      </w:pPr>
      <w:r w:rsidRPr="003C43A3">
        <w:rPr>
          <w:rFonts w:ascii="Calibri" w:hAnsi="Calibri" w:cs="Calibri"/>
          <w:color w:val="000000" w:themeColor="text1"/>
          <w:sz w:val="20"/>
          <w:szCs w:val="20"/>
        </w:rPr>
        <w:t>Demonstrated initiative in adapting teaching strategies to meet the diverse needs of students.</w:t>
      </w:r>
    </w:p>
    <w:p w14:paraId="694F9F96" w14:textId="77777777" w:rsidR="006217AE" w:rsidRPr="003C43A3" w:rsidRDefault="006217AE" w:rsidP="006217AE">
      <w:pPr>
        <w:pStyle w:val="ListParagraph"/>
        <w:numPr>
          <w:ilvl w:val="0"/>
          <w:numId w:val="32"/>
        </w:numPr>
        <w:jc w:val="both"/>
        <w:rPr>
          <w:rFonts w:ascii="Calibri" w:hAnsi="Calibri" w:cs="Calibri"/>
          <w:b/>
          <w:color w:val="000000" w:themeColor="text1"/>
          <w:sz w:val="20"/>
          <w:szCs w:val="20"/>
        </w:rPr>
      </w:pPr>
      <w:r w:rsidRPr="003C43A3">
        <w:rPr>
          <w:rFonts w:ascii="Calibri" w:hAnsi="Calibri" w:cs="Calibri"/>
          <w:color w:val="000000" w:themeColor="text1"/>
          <w:sz w:val="20"/>
          <w:szCs w:val="20"/>
        </w:rPr>
        <w:t>Maintained well-organized administrative documents and utilized various technologies for classroom management.</w:t>
      </w:r>
    </w:p>
    <w:p w14:paraId="2EAA2DA9" w14:textId="77777777" w:rsidR="006217AE" w:rsidRPr="003C43A3" w:rsidRDefault="006217AE" w:rsidP="006217AE">
      <w:pPr>
        <w:jc w:val="both"/>
        <w:rPr>
          <w:rFonts w:ascii="Calibri" w:hAnsi="Calibri" w:cs="Calibri"/>
          <w:b/>
          <w:color w:val="000000" w:themeColor="text1"/>
          <w:sz w:val="20"/>
          <w:szCs w:val="20"/>
        </w:rPr>
      </w:pPr>
    </w:p>
    <w:p w14:paraId="51A68303" w14:textId="77777777" w:rsidR="006217AE" w:rsidRPr="003C43A3" w:rsidRDefault="006217AE" w:rsidP="006217AE">
      <w:pPr>
        <w:jc w:val="both"/>
        <w:rPr>
          <w:rFonts w:ascii="Calibri" w:hAnsi="Calibri" w:cs="Calibri"/>
          <w:color w:val="000000" w:themeColor="text1"/>
          <w:sz w:val="20"/>
          <w:szCs w:val="20"/>
        </w:rPr>
      </w:pPr>
    </w:p>
    <w:p w14:paraId="7BFCE307" w14:textId="77777777" w:rsidR="006217AE" w:rsidRPr="003C43A3" w:rsidRDefault="006217AE" w:rsidP="006217AE">
      <w:pPr>
        <w:tabs>
          <w:tab w:val="left" w:pos="1170"/>
          <w:tab w:val="left" w:pos="7920"/>
        </w:tabs>
        <w:spacing w:line="276" w:lineRule="auto"/>
        <w:rPr>
          <w:rFonts w:ascii="Calibri" w:hAnsi="Calibri" w:cs="Calibri"/>
          <w:bCs/>
          <w:color w:val="000000" w:themeColor="text1"/>
          <w:sz w:val="20"/>
          <w:szCs w:val="20"/>
        </w:rPr>
      </w:pPr>
      <w:r w:rsidRPr="003C43A3">
        <w:rPr>
          <w:rFonts w:ascii="Calibri" w:hAnsi="Calibri" w:cs="Calibri"/>
          <w:b/>
          <w:color w:val="000000" w:themeColor="text1"/>
          <w:sz w:val="20"/>
          <w:szCs w:val="20"/>
        </w:rPr>
        <w:t xml:space="preserve">Digital Marketing, </w:t>
      </w:r>
      <w:r w:rsidRPr="003C43A3">
        <w:rPr>
          <w:rFonts w:ascii="Calibri" w:hAnsi="Calibri" w:cs="Calibri"/>
          <w:bCs/>
          <w:color w:val="000000" w:themeColor="text1"/>
          <w:sz w:val="20"/>
          <w:szCs w:val="20"/>
        </w:rPr>
        <w:t xml:space="preserve">Fishing Charters Bali                                                                                              Feb 2012 – Feb 2021                                               </w:t>
      </w:r>
    </w:p>
    <w:p w14:paraId="2F9E74B0" w14:textId="77777777" w:rsidR="006217AE" w:rsidRPr="003C43A3" w:rsidRDefault="006217AE" w:rsidP="006217AE">
      <w:pPr>
        <w:tabs>
          <w:tab w:val="left" w:pos="1170"/>
        </w:tabs>
        <w:spacing w:line="276" w:lineRule="auto"/>
        <w:jc w:val="both"/>
        <w:rPr>
          <w:rFonts w:ascii="Calibri" w:hAnsi="Calibri" w:cs="Calibri"/>
          <w:color w:val="000000" w:themeColor="text1"/>
          <w:sz w:val="20"/>
          <w:szCs w:val="20"/>
        </w:rPr>
      </w:pPr>
      <w:r w:rsidRPr="003C43A3">
        <w:rPr>
          <w:rFonts w:ascii="Calibri" w:hAnsi="Calibri" w:cs="Calibri"/>
          <w:b/>
          <w:color w:val="000000" w:themeColor="text1"/>
          <w:sz w:val="20"/>
          <w:szCs w:val="20"/>
        </w:rPr>
        <w:t>Responsibilities:</w:t>
      </w:r>
      <w:r w:rsidRPr="003C43A3">
        <w:rPr>
          <w:rFonts w:ascii="Calibri" w:hAnsi="Calibri" w:cs="Calibri"/>
          <w:color w:val="000000" w:themeColor="text1"/>
          <w:sz w:val="20"/>
          <w:szCs w:val="20"/>
        </w:rPr>
        <w:t xml:space="preserve"> </w:t>
      </w:r>
    </w:p>
    <w:p w14:paraId="6CEF4233" w14:textId="77777777" w:rsidR="006217AE" w:rsidRPr="003C43A3" w:rsidRDefault="006217AE" w:rsidP="006217AE">
      <w:pPr>
        <w:pStyle w:val="ListParagraph"/>
        <w:numPr>
          <w:ilvl w:val="0"/>
          <w:numId w:val="33"/>
        </w:numPr>
        <w:tabs>
          <w:tab w:val="left" w:pos="1170"/>
        </w:tabs>
        <w:spacing w:line="276" w:lineRule="auto"/>
        <w:jc w:val="both"/>
        <w:rPr>
          <w:rFonts w:ascii="Calibri" w:hAnsi="Calibri" w:cs="Calibri"/>
          <w:sz w:val="20"/>
          <w:szCs w:val="20"/>
          <w:lang w:val="id-ID"/>
        </w:rPr>
      </w:pPr>
      <w:r w:rsidRPr="003C43A3">
        <w:rPr>
          <w:rFonts w:ascii="Calibri" w:hAnsi="Calibri" w:cs="Calibri"/>
          <w:color w:val="000000" w:themeColor="text1"/>
          <w:sz w:val="20"/>
          <w:szCs w:val="20"/>
        </w:rPr>
        <w:t>Developed and maintained the company website and online marketing platform.</w:t>
      </w:r>
    </w:p>
    <w:p w14:paraId="31CB9C8F" w14:textId="77777777" w:rsidR="006217AE" w:rsidRPr="003C43A3" w:rsidRDefault="006217AE" w:rsidP="006217AE">
      <w:pPr>
        <w:pStyle w:val="ListParagraph"/>
        <w:numPr>
          <w:ilvl w:val="0"/>
          <w:numId w:val="33"/>
        </w:numPr>
        <w:tabs>
          <w:tab w:val="left" w:pos="1170"/>
        </w:tabs>
        <w:spacing w:line="276" w:lineRule="auto"/>
        <w:jc w:val="both"/>
        <w:rPr>
          <w:rFonts w:ascii="Calibri" w:hAnsi="Calibri" w:cs="Calibri"/>
          <w:sz w:val="20"/>
          <w:szCs w:val="20"/>
          <w:lang w:val="id-ID"/>
        </w:rPr>
      </w:pPr>
      <w:r w:rsidRPr="003C43A3">
        <w:rPr>
          <w:rFonts w:ascii="Calibri" w:hAnsi="Calibri" w:cs="Calibri"/>
          <w:sz w:val="20"/>
          <w:szCs w:val="20"/>
          <w:lang w:val="en-AU"/>
        </w:rPr>
        <w:t>Managed customer inquiries, bookings, and provided exceptional customer service.</w:t>
      </w:r>
    </w:p>
    <w:p w14:paraId="6B41E181" w14:textId="77777777" w:rsidR="006217AE" w:rsidRPr="003C43A3" w:rsidRDefault="006217AE" w:rsidP="006217AE">
      <w:pPr>
        <w:pStyle w:val="ListParagraph"/>
        <w:numPr>
          <w:ilvl w:val="0"/>
          <w:numId w:val="33"/>
        </w:numPr>
        <w:tabs>
          <w:tab w:val="left" w:pos="1170"/>
        </w:tabs>
        <w:spacing w:line="276" w:lineRule="auto"/>
        <w:jc w:val="both"/>
        <w:rPr>
          <w:rFonts w:ascii="Calibri" w:hAnsi="Calibri" w:cs="Calibri"/>
          <w:sz w:val="20"/>
          <w:szCs w:val="20"/>
          <w:lang w:val="id-ID"/>
        </w:rPr>
      </w:pPr>
      <w:r w:rsidRPr="003C43A3">
        <w:rPr>
          <w:rFonts w:ascii="Calibri" w:hAnsi="Calibri" w:cs="Calibri"/>
          <w:sz w:val="20"/>
          <w:szCs w:val="20"/>
          <w:lang w:val="en-AU"/>
        </w:rPr>
        <w:t>Coordinated crew members and scheduled charters, ensuring efficient communication with customers.</w:t>
      </w:r>
    </w:p>
    <w:p w14:paraId="575C87E2" w14:textId="3A56AD9D" w:rsidR="001613EF" w:rsidRPr="001613EF" w:rsidRDefault="006217AE" w:rsidP="001613EF">
      <w:pPr>
        <w:pStyle w:val="ListParagraph"/>
        <w:numPr>
          <w:ilvl w:val="0"/>
          <w:numId w:val="33"/>
        </w:numPr>
        <w:tabs>
          <w:tab w:val="left" w:pos="1170"/>
        </w:tabs>
        <w:spacing w:line="276" w:lineRule="auto"/>
        <w:jc w:val="both"/>
        <w:rPr>
          <w:rFonts w:ascii="Calibri" w:hAnsi="Calibri" w:cs="Calibri"/>
          <w:sz w:val="20"/>
          <w:szCs w:val="20"/>
          <w:lang w:val="id-ID"/>
        </w:rPr>
      </w:pPr>
      <w:r w:rsidRPr="003C43A3">
        <w:rPr>
          <w:rFonts w:ascii="Calibri" w:hAnsi="Calibri" w:cs="Calibri"/>
          <w:sz w:val="20"/>
          <w:szCs w:val="20"/>
          <w:lang w:val="en-AU"/>
        </w:rPr>
        <w:t>Handled invoicing and maintained accurate records of financial transactions.</w:t>
      </w:r>
    </w:p>
    <w:p w14:paraId="48BC2C60" w14:textId="77777777" w:rsidR="001613EF" w:rsidRPr="003C43A3" w:rsidRDefault="001613EF" w:rsidP="001613EF">
      <w:pPr>
        <w:pBdr>
          <w:bottom w:val="single" w:sz="4" w:space="1" w:color="auto"/>
        </w:pBdr>
        <w:spacing w:line="360" w:lineRule="auto"/>
        <w:rPr>
          <w:rFonts w:ascii="Calibri" w:hAnsi="Calibri" w:cs="Calibri"/>
          <w:b/>
          <w:color w:val="000000" w:themeColor="text1"/>
          <w:sz w:val="20"/>
          <w:szCs w:val="20"/>
        </w:rPr>
      </w:pPr>
      <w:r w:rsidRPr="003C43A3">
        <w:rPr>
          <w:rFonts w:ascii="Calibri" w:hAnsi="Calibri" w:cs="Calibri"/>
          <w:b/>
          <w:color w:val="000000" w:themeColor="text1"/>
          <w:sz w:val="20"/>
          <w:szCs w:val="20"/>
        </w:rPr>
        <w:t>Career Profile</w:t>
      </w:r>
    </w:p>
    <w:p w14:paraId="75FF3B55" w14:textId="77777777" w:rsidR="001613EF" w:rsidRPr="003C43A3" w:rsidRDefault="001613EF" w:rsidP="001613EF">
      <w:pPr>
        <w:pStyle w:val="NormalWeb"/>
        <w:jc w:val="both"/>
        <w:rPr>
          <w:rFonts w:ascii="Calibri" w:hAnsi="Calibri" w:cs="Calibri"/>
          <w:sz w:val="20"/>
          <w:szCs w:val="20"/>
        </w:rPr>
      </w:pPr>
      <w:r w:rsidRPr="003C43A3">
        <w:rPr>
          <w:rFonts w:ascii="Calibri" w:hAnsi="Calibri" w:cs="Calibri"/>
          <w:sz w:val="20"/>
          <w:szCs w:val="20"/>
        </w:rPr>
        <w:lastRenderedPageBreak/>
        <w:t>I have experience as a Support Worker and Education Support (ES) for children with epilepsy, autism, ADHD, ODD, OCDC, and mental health issues. I found this experience incredibly rewarding. I am challenged to improve though my experiences as well as qualifications to learn, grow and be more valuable to the wider community. With my qualifications, skills, and experience I believe I am well suited to the role as an Education Support (ES).</w:t>
      </w:r>
    </w:p>
    <w:p w14:paraId="5B9431A0" w14:textId="77777777" w:rsidR="001613EF" w:rsidRPr="003C43A3" w:rsidRDefault="001613EF" w:rsidP="001613EF">
      <w:pPr>
        <w:pBdr>
          <w:bottom w:val="single" w:sz="4" w:space="1" w:color="auto"/>
        </w:pBdr>
        <w:tabs>
          <w:tab w:val="left" w:pos="7690"/>
        </w:tabs>
        <w:spacing w:line="360" w:lineRule="auto"/>
        <w:rPr>
          <w:rFonts w:ascii="Calibri" w:hAnsi="Calibri" w:cs="Calibri"/>
          <w:b/>
          <w:color w:val="000000" w:themeColor="text1"/>
          <w:sz w:val="20"/>
          <w:szCs w:val="20"/>
        </w:rPr>
      </w:pPr>
      <w:r w:rsidRPr="003C43A3">
        <w:rPr>
          <w:rFonts w:ascii="Calibri" w:hAnsi="Calibri" w:cs="Calibri"/>
          <w:b/>
          <w:color w:val="000000" w:themeColor="text1"/>
          <w:sz w:val="20"/>
          <w:szCs w:val="20"/>
        </w:rPr>
        <w:t>Qualifications</w:t>
      </w:r>
    </w:p>
    <w:p w14:paraId="5F40A9CE" w14:textId="77777777" w:rsidR="001613EF" w:rsidRPr="003C43A3" w:rsidRDefault="001613EF" w:rsidP="001613EF">
      <w:pPr>
        <w:spacing w:line="276" w:lineRule="auto"/>
        <w:rPr>
          <w:rFonts w:ascii="Calibri" w:hAnsi="Calibri" w:cs="Calibri"/>
          <w:bCs/>
          <w:iCs/>
          <w:color w:val="000000" w:themeColor="text1"/>
          <w:sz w:val="20"/>
          <w:szCs w:val="20"/>
        </w:rPr>
      </w:pPr>
    </w:p>
    <w:p w14:paraId="4EBF2624" w14:textId="77777777" w:rsidR="001613EF" w:rsidRPr="003C43A3" w:rsidRDefault="001613EF" w:rsidP="001613EF">
      <w:pPr>
        <w:spacing w:line="276" w:lineRule="auto"/>
        <w:rPr>
          <w:rFonts w:ascii="Calibri" w:hAnsi="Calibri" w:cs="Calibri"/>
          <w:bCs/>
          <w:iCs/>
          <w:color w:val="000000" w:themeColor="text1"/>
          <w:sz w:val="20"/>
          <w:szCs w:val="20"/>
        </w:rPr>
      </w:pPr>
      <w:r w:rsidRPr="003C43A3">
        <w:rPr>
          <w:rFonts w:ascii="Calibri" w:hAnsi="Calibri" w:cs="Calibri"/>
          <w:bCs/>
          <w:iCs/>
          <w:color w:val="000000" w:themeColor="text1"/>
          <w:sz w:val="20"/>
          <w:szCs w:val="20"/>
        </w:rPr>
        <w:t>Bachelor of Information Technology, Deakin University</w:t>
      </w:r>
      <w:r>
        <w:rPr>
          <w:rFonts w:ascii="Calibri" w:hAnsi="Calibri" w:cs="Calibri"/>
          <w:bCs/>
          <w:iCs/>
          <w:color w:val="000000" w:themeColor="text1"/>
          <w:sz w:val="20"/>
          <w:szCs w:val="20"/>
        </w:rPr>
        <w:t>, e</w:t>
      </w:r>
      <w:r w:rsidRPr="003C43A3">
        <w:rPr>
          <w:rFonts w:ascii="Calibri" w:hAnsi="Calibri" w:cs="Calibri"/>
          <w:bCs/>
          <w:iCs/>
          <w:color w:val="000000" w:themeColor="text1"/>
          <w:sz w:val="20"/>
          <w:szCs w:val="20"/>
        </w:rPr>
        <w:t>xpected Graduation: Jun</w:t>
      </w:r>
      <w:r>
        <w:rPr>
          <w:rFonts w:ascii="Calibri" w:hAnsi="Calibri" w:cs="Calibri"/>
          <w:bCs/>
          <w:iCs/>
          <w:color w:val="000000" w:themeColor="text1"/>
          <w:sz w:val="20"/>
          <w:szCs w:val="20"/>
        </w:rPr>
        <w:t>e</w:t>
      </w:r>
      <w:r w:rsidRPr="003C43A3">
        <w:rPr>
          <w:rFonts w:ascii="Calibri" w:hAnsi="Calibri" w:cs="Calibri"/>
          <w:bCs/>
          <w:iCs/>
          <w:color w:val="000000" w:themeColor="text1"/>
          <w:sz w:val="20"/>
          <w:szCs w:val="20"/>
        </w:rPr>
        <w:t>2024</w:t>
      </w:r>
      <w:r>
        <w:rPr>
          <w:rFonts w:ascii="Calibri" w:hAnsi="Calibri" w:cs="Calibri"/>
          <w:bCs/>
          <w:iCs/>
          <w:color w:val="000000" w:themeColor="text1"/>
          <w:sz w:val="20"/>
          <w:szCs w:val="20"/>
        </w:rPr>
        <w:t xml:space="preserve"> (Part Time while working full time)</w:t>
      </w:r>
    </w:p>
    <w:p w14:paraId="162718E9" w14:textId="77777777" w:rsidR="001613EF" w:rsidRPr="003C43A3" w:rsidRDefault="001613EF" w:rsidP="001613EF">
      <w:pPr>
        <w:spacing w:line="276" w:lineRule="auto"/>
        <w:rPr>
          <w:rFonts w:ascii="Calibri" w:hAnsi="Calibri" w:cs="Calibri"/>
          <w:bCs/>
          <w:iCs/>
          <w:color w:val="000000" w:themeColor="text1"/>
          <w:sz w:val="20"/>
          <w:szCs w:val="20"/>
        </w:rPr>
      </w:pPr>
      <w:r w:rsidRPr="003C43A3">
        <w:rPr>
          <w:rFonts w:ascii="Calibri" w:hAnsi="Calibri" w:cs="Calibri"/>
          <w:bCs/>
          <w:iCs/>
          <w:color w:val="000000" w:themeColor="text1"/>
          <w:sz w:val="20"/>
          <w:szCs w:val="20"/>
        </w:rPr>
        <w:t>Certificate IV in Disability Holmesglen Chadstone, May 2019 – May 2020</w:t>
      </w:r>
      <w:r w:rsidRPr="003C43A3">
        <w:rPr>
          <w:rFonts w:ascii="Calibri" w:hAnsi="Calibri" w:cs="Calibri"/>
          <w:bCs/>
          <w:iCs/>
          <w:color w:val="000000" w:themeColor="text1"/>
          <w:sz w:val="20"/>
          <w:szCs w:val="20"/>
        </w:rPr>
        <w:tab/>
      </w:r>
    </w:p>
    <w:p w14:paraId="74F35059" w14:textId="77777777" w:rsidR="001613EF" w:rsidRPr="003C43A3" w:rsidRDefault="001613EF" w:rsidP="001613EF">
      <w:pPr>
        <w:spacing w:line="276" w:lineRule="auto"/>
        <w:rPr>
          <w:rFonts w:ascii="Calibri" w:hAnsi="Calibri" w:cs="Calibri"/>
          <w:bCs/>
          <w:iCs/>
          <w:color w:val="000000" w:themeColor="text1"/>
          <w:sz w:val="20"/>
          <w:szCs w:val="20"/>
        </w:rPr>
      </w:pPr>
      <w:r w:rsidRPr="003C43A3">
        <w:rPr>
          <w:rFonts w:ascii="Calibri" w:hAnsi="Calibri" w:cs="Calibri"/>
          <w:bCs/>
          <w:iCs/>
          <w:color w:val="000000" w:themeColor="text1"/>
          <w:sz w:val="20"/>
          <w:szCs w:val="20"/>
        </w:rPr>
        <w:t>NDIS (National Disability Insurance Scheme) course, Holmesglen Chadstone, 2019</w:t>
      </w:r>
    </w:p>
    <w:p w14:paraId="355E5EE5" w14:textId="77777777" w:rsidR="001613EF" w:rsidRPr="003C43A3" w:rsidRDefault="001613EF" w:rsidP="001613EF">
      <w:pPr>
        <w:spacing w:line="276" w:lineRule="auto"/>
        <w:rPr>
          <w:rFonts w:ascii="Calibri" w:hAnsi="Calibri" w:cs="Calibri"/>
          <w:iCs/>
          <w:color w:val="000000" w:themeColor="text1"/>
          <w:sz w:val="20"/>
          <w:szCs w:val="20"/>
        </w:rPr>
      </w:pPr>
      <w:r w:rsidRPr="003C43A3">
        <w:rPr>
          <w:rFonts w:ascii="Calibri" w:hAnsi="Calibri" w:cs="Calibri"/>
          <w:bCs/>
          <w:iCs/>
          <w:color w:val="000000" w:themeColor="text1"/>
          <w:sz w:val="20"/>
          <w:szCs w:val="20"/>
        </w:rPr>
        <w:t>Diploma III in Computer and Informatics Management (Higher Education), STMIK Cikarang, Indonesia</w:t>
      </w:r>
      <w:r w:rsidRPr="003C43A3">
        <w:rPr>
          <w:rFonts w:ascii="Calibri" w:hAnsi="Calibri" w:cs="Calibri"/>
          <w:iCs/>
          <w:color w:val="000000" w:themeColor="text1"/>
          <w:sz w:val="20"/>
          <w:szCs w:val="20"/>
        </w:rPr>
        <w:t>, 2004 – 2007</w:t>
      </w:r>
    </w:p>
    <w:p w14:paraId="006B34B6" w14:textId="77777777" w:rsidR="001613EF" w:rsidRPr="003C43A3" w:rsidRDefault="001613EF" w:rsidP="001613EF">
      <w:pPr>
        <w:spacing w:line="276" w:lineRule="auto"/>
        <w:rPr>
          <w:rFonts w:ascii="Calibri" w:hAnsi="Calibri" w:cs="Calibri"/>
          <w:iCs/>
          <w:color w:val="000000" w:themeColor="text1"/>
          <w:sz w:val="20"/>
          <w:szCs w:val="20"/>
        </w:rPr>
      </w:pPr>
    </w:p>
    <w:p w14:paraId="2BD1E277" w14:textId="77777777" w:rsidR="001613EF" w:rsidRPr="003C43A3" w:rsidRDefault="001613EF" w:rsidP="001613EF">
      <w:pPr>
        <w:pBdr>
          <w:bottom w:val="single" w:sz="4" w:space="1" w:color="auto"/>
        </w:pBdr>
        <w:tabs>
          <w:tab w:val="left" w:pos="7690"/>
        </w:tabs>
        <w:spacing w:line="360" w:lineRule="auto"/>
        <w:rPr>
          <w:rFonts w:ascii="Calibri" w:hAnsi="Calibri" w:cs="Calibri"/>
          <w:b/>
          <w:color w:val="000000" w:themeColor="text1"/>
          <w:sz w:val="20"/>
          <w:szCs w:val="20"/>
        </w:rPr>
      </w:pPr>
      <w:r w:rsidRPr="003C43A3">
        <w:rPr>
          <w:rFonts w:ascii="Calibri" w:hAnsi="Calibri" w:cs="Calibri"/>
          <w:b/>
          <w:color w:val="000000" w:themeColor="text1"/>
          <w:sz w:val="20"/>
          <w:szCs w:val="20"/>
        </w:rPr>
        <w:t>Relevant Coursework</w:t>
      </w:r>
    </w:p>
    <w:p w14:paraId="2DE9B97D" w14:textId="77777777" w:rsidR="001613EF" w:rsidRPr="003C43A3" w:rsidRDefault="001613EF" w:rsidP="001613EF">
      <w:pPr>
        <w:spacing w:line="276" w:lineRule="auto"/>
        <w:rPr>
          <w:rFonts w:ascii="Calibri" w:hAnsi="Calibri" w:cs="Calibri"/>
          <w:bCs/>
          <w:iCs/>
          <w:color w:val="000000" w:themeColor="text1"/>
          <w:sz w:val="20"/>
          <w:szCs w:val="20"/>
        </w:rPr>
      </w:pPr>
    </w:p>
    <w:p w14:paraId="7A7DAF9C" w14:textId="77777777" w:rsidR="001613EF" w:rsidRPr="003C43A3" w:rsidRDefault="001613EF" w:rsidP="001613EF">
      <w:pPr>
        <w:pStyle w:val="ListParagraph"/>
        <w:numPr>
          <w:ilvl w:val="0"/>
          <w:numId w:val="35"/>
        </w:numPr>
        <w:spacing w:line="276" w:lineRule="auto"/>
        <w:rPr>
          <w:rFonts w:ascii="Calibri" w:hAnsi="Calibri" w:cs="Calibri"/>
          <w:bCs/>
          <w:iCs/>
          <w:color w:val="000000" w:themeColor="text1"/>
          <w:sz w:val="20"/>
          <w:szCs w:val="20"/>
        </w:rPr>
      </w:pPr>
      <w:r w:rsidRPr="003C43A3">
        <w:rPr>
          <w:rFonts w:ascii="Calibri" w:hAnsi="Calibri" w:cs="Calibri"/>
          <w:bCs/>
          <w:iCs/>
          <w:color w:val="000000" w:themeColor="text1"/>
          <w:sz w:val="20"/>
          <w:szCs w:val="20"/>
          <w:lang w:val="en-AU"/>
        </w:rPr>
        <w:t>Database Management</w:t>
      </w:r>
    </w:p>
    <w:p w14:paraId="42C6E8E6" w14:textId="77777777" w:rsidR="001613EF" w:rsidRPr="003C43A3" w:rsidRDefault="001613EF" w:rsidP="001613EF">
      <w:pPr>
        <w:pStyle w:val="ListParagraph"/>
        <w:numPr>
          <w:ilvl w:val="0"/>
          <w:numId w:val="35"/>
        </w:numPr>
        <w:spacing w:line="276" w:lineRule="auto"/>
        <w:rPr>
          <w:rFonts w:ascii="Calibri" w:hAnsi="Calibri" w:cs="Calibri"/>
          <w:bCs/>
          <w:iCs/>
          <w:color w:val="000000" w:themeColor="text1"/>
          <w:sz w:val="20"/>
          <w:szCs w:val="20"/>
        </w:rPr>
      </w:pPr>
      <w:r w:rsidRPr="003C43A3">
        <w:rPr>
          <w:rFonts w:ascii="Calibri" w:hAnsi="Calibri" w:cs="Calibri"/>
          <w:bCs/>
          <w:iCs/>
          <w:color w:val="000000" w:themeColor="text1"/>
          <w:sz w:val="20"/>
          <w:szCs w:val="20"/>
        </w:rPr>
        <w:t>Web Development</w:t>
      </w:r>
    </w:p>
    <w:p w14:paraId="63E18D1B" w14:textId="77777777" w:rsidR="001613EF" w:rsidRPr="003C43A3" w:rsidRDefault="001613EF" w:rsidP="001613EF">
      <w:pPr>
        <w:pStyle w:val="ListParagraph"/>
        <w:numPr>
          <w:ilvl w:val="0"/>
          <w:numId w:val="35"/>
        </w:numPr>
        <w:spacing w:line="276" w:lineRule="auto"/>
        <w:rPr>
          <w:rFonts w:ascii="Calibri" w:hAnsi="Calibri" w:cs="Calibri"/>
          <w:bCs/>
          <w:iCs/>
          <w:color w:val="000000" w:themeColor="text1"/>
          <w:sz w:val="20"/>
          <w:szCs w:val="20"/>
        </w:rPr>
      </w:pPr>
      <w:r w:rsidRPr="003C43A3">
        <w:rPr>
          <w:rFonts w:ascii="Calibri" w:hAnsi="Calibri" w:cs="Calibri"/>
          <w:bCs/>
          <w:iCs/>
          <w:color w:val="000000" w:themeColor="text1"/>
          <w:sz w:val="20"/>
          <w:szCs w:val="20"/>
        </w:rPr>
        <w:t>Data Analysis</w:t>
      </w:r>
    </w:p>
    <w:p w14:paraId="5EEF1E92" w14:textId="77777777" w:rsidR="001613EF" w:rsidRPr="003C43A3" w:rsidRDefault="001613EF" w:rsidP="001613EF">
      <w:pPr>
        <w:pStyle w:val="ListParagraph"/>
        <w:numPr>
          <w:ilvl w:val="0"/>
          <w:numId w:val="35"/>
        </w:numPr>
        <w:spacing w:line="276" w:lineRule="auto"/>
        <w:rPr>
          <w:rFonts w:ascii="Calibri" w:hAnsi="Calibri" w:cs="Calibri"/>
          <w:bCs/>
          <w:iCs/>
          <w:color w:val="000000" w:themeColor="text1"/>
          <w:sz w:val="20"/>
          <w:szCs w:val="20"/>
        </w:rPr>
      </w:pPr>
      <w:r w:rsidRPr="003C43A3">
        <w:rPr>
          <w:rFonts w:ascii="Calibri" w:hAnsi="Calibri" w:cs="Calibri"/>
          <w:bCs/>
          <w:iCs/>
          <w:color w:val="000000" w:themeColor="text1"/>
          <w:sz w:val="20"/>
          <w:szCs w:val="20"/>
        </w:rPr>
        <w:t>System Administration</w:t>
      </w:r>
    </w:p>
    <w:p w14:paraId="1674B81C" w14:textId="77777777" w:rsidR="001613EF" w:rsidRPr="003C43A3" w:rsidRDefault="001613EF" w:rsidP="001613EF">
      <w:pPr>
        <w:pStyle w:val="ListParagraph"/>
        <w:numPr>
          <w:ilvl w:val="0"/>
          <w:numId w:val="35"/>
        </w:numPr>
        <w:spacing w:line="276" w:lineRule="auto"/>
        <w:rPr>
          <w:rFonts w:ascii="Calibri" w:hAnsi="Calibri" w:cs="Calibri"/>
          <w:bCs/>
          <w:iCs/>
          <w:color w:val="000000" w:themeColor="text1"/>
          <w:sz w:val="20"/>
          <w:szCs w:val="20"/>
        </w:rPr>
      </w:pPr>
      <w:r w:rsidRPr="003C43A3">
        <w:rPr>
          <w:rFonts w:ascii="Calibri" w:hAnsi="Calibri" w:cs="Calibri"/>
          <w:bCs/>
          <w:iCs/>
          <w:color w:val="000000" w:themeColor="text1"/>
          <w:sz w:val="20"/>
          <w:szCs w:val="20"/>
        </w:rPr>
        <w:t xml:space="preserve">Programming </w:t>
      </w:r>
      <w:r w:rsidRPr="003C43A3">
        <w:rPr>
          <w:rFonts w:ascii="Calibri" w:hAnsi="Calibri" w:cs="Calibri"/>
          <w:b/>
          <w:bCs/>
          <w:iCs/>
          <w:color w:val="000000" w:themeColor="text1"/>
          <w:sz w:val="20"/>
          <w:szCs w:val="20"/>
        </w:rPr>
        <w:tab/>
        <w:t xml:space="preserve">       </w:t>
      </w:r>
    </w:p>
    <w:p w14:paraId="16C7C152" w14:textId="77777777" w:rsidR="001613EF" w:rsidRPr="003C43A3" w:rsidRDefault="001613EF" w:rsidP="001613EF">
      <w:pPr>
        <w:pStyle w:val="ListParagraph"/>
        <w:numPr>
          <w:ilvl w:val="0"/>
          <w:numId w:val="35"/>
        </w:numPr>
        <w:spacing w:line="276" w:lineRule="auto"/>
        <w:rPr>
          <w:rFonts w:ascii="Calibri" w:hAnsi="Calibri" w:cs="Calibri"/>
          <w:bCs/>
          <w:iCs/>
          <w:color w:val="000000" w:themeColor="text1"/>
          <w:sz w:val="20"/>
          <w:szCs w:val="20"/>
        </w:rPr>
      </w:pPr>
      <w:r w:rsidRPr="003C43A3">
        <w:rPr>
          <w:rFonts w:ascii="Calibri" w:hAnsi="Calibri" w:cs="Calibri"/>
          <w:iCs/>
          <w:color w:val="000000" w:themeColor="text1"/>
          <w:sz w:val="20"/>
          <w:szCs w:val="20"/>
        </w:rPr>
        <w:t>Marketing Fundamentals</w:t>
      </w:r>
    </w:p>
    <w:p w14:paraId="085034A5" w14:textId="77777777" w:rsidR="001613EF" w:rsidRPr="003C43A3" w:rsidRDefault="001613EF" w:rsidP="001613EF">
      <w:pPr>
        <w:pStyle w:val="ListParagraph"/>
        <w:numPr>
          <w:ilvl w:val="0"/>
          <w:numId w:val="35"/>
        </w:numPr>
        <w:spacing w:line="276" w:lineRule="auto"/>
        <w:rPr>
          <w:rFonts w:ascii="Calibri" w:hAnsi="Calibri" w:cs="Calibri"/>
          <w:bCs/>
          <w:iCs/>
          <w:color w:val="000000" w:themeColor="text1"/>
          <w:sz w:val="20"/>
          <w:szCs w:val="20"/>
        </w:rPr>
      </w:pPr>
      <w:r w:rsidRPr="003C43A3">
        <w:rPr>
          <w:rFonts w:ascii="Calibri" w:hAnsi="Calibri" w:cs="Calibri"/>
          <w:iCs/>
          <w:color w:val="000000" w:themeColor="text1"/>
          <w:sz w:val="20"/>
          <w:szCs w:val="20"/>
        </w:rPr>
        <w:t>Making social media</w:t>
      </w:r>
    </w:p>
    <w:p w14:paraId="080046DB" w14:textId="77777777" w:rsidR="001613EF" w:rsidRPr="003C43A3" w:rsidRDefault="001613EF" w:rsidP="001613EF">
      <w:pPr>
        <w:pStyle w:val="ListParagraph"/>
        <w:spacing w:line="276" w:lineRule="auto"/>
        <w:rPr>
          <w:rFonts w:ascii="Calibri" w:hAnsi="Calibri" w:cs="Calibri"/>
          <w:bCs/>
          <w:iCs/>
          <w:color w:val="000000" w:themeColor="text1"/>
          <w:sz w:val="20"/>
          <w:szCs w:val="20"/>
        </w:rPr>
      </w:pPr>
    </w:p>
    <w:p w14:paraId="0DAAF9C8" w14:textId="77777777" w:rsidR="001613EF" w:rsidRPr="003C43A3" w:rsidRDefault="001613EF" w:rsidP="001613EF">
      <w:pPr>
        <w:pBdr>
          <w:bottom w:val="single" w:sz="4" w:space="1" w:color="auto"/>
        </w:pBdr>
        <w:tabs>
          <w:tab w:val="left" w:pos="7690"/>
        </w:tabs>
        <w:spacing w:line="360" w:lineRule="auto"/>
        <w:rPr>
          <w:rFonts w:ascii="Calibri" w:hAnsi="Calibri" w:cs="Calibri"/>
          <w:b/>
          <w:color w:val="000000" w:themeColor="text1"/>
          <w:sz w:val="20"/>
          <w:szCs w:val="20"/>
        </w:rPr>
      </w:pPr>
      <w:r w:rsidRPr="003C43A3">
        <w:rPr>
          <w:rFonts w:ascii="Calibri" w:hAnsi="Calibri" w:cs="Calibri"/>
          <w:b/>
          <w:color w:val="000000" w:themeColor="text1"/>
          <w:sz w:val="20"/>
          <w:szCs w:val="20"/>
        </w:rPr>
        <w:t>Academic Projects</w:t>
      </w:r>
    </w:p>
    <w:p w14:paraId="733D264D" w14:textId="77777777" w:rsidR="001613EF" w:rsidRPr="003C43A3" w:rsidRDefault="001613EF" w:rsidP="001613EF">
      <w:pPr>
        <w:spacing w:line="276" w:lineRule="auto"/>
        <w:rPr>
          <w:rFonts w:ascii="Calibri" w:hAnsi="Calibri" w:cs="Calibri"/>
          <w:bCs/>
          <w:iCs/>
          <w:color w:val="000000" w:themeColor="text1"/>
          <w:sz w:val="20"/>
          <w:szCs w:val="20"/>
        </w:rPr>
      </w:pPr>
    </w:p>
    <w:p w14:paraId="0BF33E1A" w14:textId="77777777" w:rsidR="001613EF" w:rsidRPr="003C43A3" w:rsidRDefault="001613EF" w:rsidP="001613EF">
      <w:pPr>
        <w:pStyle w:val="ListParagraph"/>
        <w:numPr>
          <w:ilvl w:val="0"/>
          <w:numId w:val="36"/>
        </w:numPr>
        <w:spacing w:line="276" w:lineRule="auto"/>
        <w:rPr>
          <w:rFonts w:ascii="Calibri" w:hAnsi="Calibri" w:cs="Calibri"/>
          <w:bCs/>
          <w:iCs/>
          <w:color w:val="000000" w:themeColor="text1"/>
          <w:sz w:val="20"/>
          <w:szCs w:val="20"/>
        </w:rPr>
      </w:pPr>
      <w:r w:rsidRPr="003C43A3">
        <w:rPr>
          <w:rFonts w:ascii="Calibri" w:hAnsi="Calibri" w:cs="Calibri"/>
          <w:bCs/>
          <w:iCs/>
          <w:color w:val="000000" w:themeColor="text1"/>
          <w:sz w:val="20"/>
          <w:szCs w:val="20"/>
        </w:rPr>
        <w:t>Responsive Web and App Development</w:t>
      </w:r>
    </w:p>
    <w:p w14:paraId="0DA2351A" w14:textId="77777777" w:rsidR="001613EF" w:rsidRPr="003C43A3" w:rsidRDefault="001613EF" w:rsidP="001613EF">
      <w:pPr>
        <w:pStyle w:val="ListParagraph"/>
        <w:spacing w:line="276" w:lineRule="auto"/>
        <w:rPr>
          <w:rFonts w:ascii="Calibri" w:hAnsi="Calibri" w:cs="Calibri"/>
          <w:bCs/>
          <w:iCs/>
          <w:color w:val="000000" w:themeColor="text1"/>
          <w:sz w:val="20"/>
          <w:szCs w:val="20"/>
        </w:rPr>
      </w:pPr>
      <w:r w:rsidRPr="003C43A3">
        <w:rPr>
          <w:rFonts w:ascii="Calibri" w:hAnsi="Calibri" w:cs="Calibri"/>
          <w:bCs/>
          <w:iCs/>
          <w:color w:val="000000" w:themeColor="text1"/>
          <w:sz w:val="20"/>
          <w:szCs w:val="20"/>
        </w:rPr>
        <w:t>Planned, designed, and created a responsive website using Vue.js. The project, known as the ‘BubsPlayDate’ website, aimed to connect parents and caregivers with babies to facilitate playdate arrangements.</w:t>
      </w:r>
    </w:p>
    <w:p w14:paraId="22DBEF21" w14:textId="77777777" w:rsidR="001613EF" w:rsidRPr="003C43A3" w:rsidRDefault="001613EF" w:rsidP="001613EF">
      <w:pPr>
        <w:pStyle w:val="ListParagraph"/>
        <w:numPr>
          <w:ilvl w:val="0"/>
          <w:numId w:val="36"/>
        </w:numPr>
        <w:spacing w:line="276" w:lineRule="auto"/>
        <w:rPr>
          <w:rFonts w:ascii="Calibri" w:hAnsi="Calibri" w:cs="Calibri"/>
          <w:bCs/>
          <w:iCs/>
          <w:color w:val="000000" w:themeColor="text1"/>
          <w:sz w:val="20"/>
          <w:szCs w:val="20"/>
        </w:rPr>
      </w:pPr>
      <w:r w:rsidRPr="003C43A3">
        <w:rPr>
          <w:rFonts w:ascii="Calibri" w:hAnsi="Calibri" w:cs="Calibri"/>
          <w:bCs/>
          <w:iCs/>
          <w:color w:val="000000" w:themeColor="text1"/>
          <w:sz w:val="20"/>
          <w:szCs w:val="20"/>
        </w:rPr>
        <w:t>Web Design and Interactivity</w:t>
      </w:r>
    </w:p>
    <w:p w14:paraId="6A717FCE" w14:textId="77777777" w:rsidR="001613EF" w:rsidRPr="003C43A3" w:rsidRDefault="001613EF" w:rsidP="001613EF">
      <w:pPr>
        <w:pStyle w:val="ListParagraph"/>
        <w:spacing w:line="276" w:lineRule="auto"/>
        <w:rPr>
          <w:rFonts w:ascii="Calibri" w:hAnsi="Calibri" w:cs="Calibri"/>
          <w:bCs/>
          <w:iCs/>
          <w:color w:val="000000" w:themeColor="text1"/>
          <w:sz w:val="20"/>
          <w:szCs w:val="20"/>
        </w:rPr>
      </w:pPr>
      <w:r w:rsidRPr="003C43A3">
        <w:rPr>
          <w:rFonts w:ascii="Calibri" w:hAnsi="Calibri" w:cs="Calibri"/>
          <w:bCs/>
          <w:iCs/>
          <w:color w:val="000000" w:themeColor="text1"/>
          <w:sz w:val="20"/>
          <w:szCs w:val="20"/>
        </w:rPr>
        <w:t>Planned, designed, and developed an interactive and visually appealing website.</w:t>
      </w:r>
    </w:p>
    <w:p w14:paraId="1F40F23B" w14:textId="77777777" w:rsidR="001613EF" w:rsidRPr="003C43A3" w:rsidRDefault="001613EF" w:rsidP="001613EF">
      <w:pPr>
        <w:pStyle w:val="ListParagraph"/>
        <w:numPr>
          <w:ilvl w:val="0"/>
          <w:numId w:val="36"/>
        </w:numPr>
        <w:spacing w:line="276" w:lineRule="auto"/>
        <w:rPr>
          <w:rFonts w:ascii="Calibri" w:hAnsi="Calibri" w:cs="Calibri"/>
          <w:bCs/>
          <w:iCs/>
          <w:color w:val="000000" w:themeColor="text1"/>
          <w:sz w:val="20"/>
          <w:szCs w:val="20"/>
        </w:rPr>
      </w:pPr>
      <w:r w:rsidRPr="003C43A3">
        <w:rPr>
          <w:rFonts w:ascii="Calibri" w:hAnsi="Calibri" w:cs="Calibri"/>
          <w:bCs/>
          <w:iCs/>
          <w:color w:val="000000" w:themeColor="text1"/>
          <w:sz w:val="20"/>
          <w:szCs w:val="20"/>
        </w:rPr>
        <w:t>Data Information and Management</w:t>
      </w:r>
    </w:p>
    <w:p w14:paraId="19998698" w14:textId="77777777" w:rsidR="001613EF" w:rsidRPr="003C43A3" w:rsidRDefault="001613EF" w:rsidP="001613EF">
      <w:pPr>
        <w:spacing w:line="276" w:lineRule="auto"/>
        <w:ind w:left="720"/>
        <w:rPr>
          <w:rFonts w:ascii="Calibri" w:hAnsi="Calibri" w:cs="Calibri"/>
          <w:bCs/>
          <w:iCs/>
          <w:color w:val="000000" w:themeColor="text1"/>
          <w:sz w:val="20"/>
          <w:szCs w:val="20"/>
        </w:rPr>
      </w:pPr>
      <w:r w:rsidRPr="003C43A3">
        <w:rPr>
          <w:rFonts w:ascii="Calibri" w:hAnsi="Calibri" w:cs="Calibri"/>
          <w:bCs/>
          <w:iCs/>
          <w:color w:val="000000" w:themeColor="text1"/>
          <w:sz w:val="20"/>
          <w:szCs w:val="20"/>
        </w:rPr>
        <w:t>Designed a database schema and implemented SQL queries for data retrieval.</w:t>
      </w:r>
    </w:p>
    <w:p w14:paraId="31CD41CC" w14:textId="77777777" w:rsidR="001613EF" w:rsidRPr="003C43A3" w:rsidRDefault="001613EF" w:rsidP="001613EF">
      <w:pPr>
        <w:pStyle w:val="ListParagraph"/>
        <w:numPr>
          <w:ilvl w:val="0"/>
          <w:numId w:val="36"/>
        </w:numPr>
        <w:spacing w:line="276" w:lineRule="auto"/>
        <w:rPr>
          <w:rFonts w:ascii="Calibri" w:hAnsi="Calibri" w:cs="Calibri"/>
          <w:bCs/>
          <w:iCs/>
          <w:color w:val="000000" w:themeColor="text1"/>
          <w:sz w:val="20"/>
          <w:szCs w:val="20"/>
        </w:rPr>
      </w:pPr>
      <w:r w:rsidRPr="003C43A3">
        <w:rPr>
          <w:rFonts w:ascii="Calibri" w:hAnsi="Calibri" w:cs="Calibri"/>
          <w:bCs/>
          <w:iCs/>
          <w:color w:val="000000" w:themeColor="text1"/>
          <w:sz w:val="20"/>
          <w:szCs w:val="20"/>
        </w:rPr>
        <w:t>Full Stack Development: Secure Fronted Application</w:t>
      </w:r>
    </w:p>
    <w:p w14:paraId="2A61FB03" w14:textId="77777777" w:rsidR="001613EF" w:rsidRPr="003C43A3" w:rsidRDefault="001613EF" w:rsidP="001613EF">
      <w:pPr>
        <w:pStyle w:val="ListParagraph"/>
        <w:spacing w:line="276" w:lineRule="auto"/>
        <w:rPr>
          <w:rFonts w:ascii="Calibri" w:hAnsi="Calibri" w:cs="Calibri"/>
          <w:bCs/>
          <w:iCs/>
          <w:color w:val="000000" w:themeColor="text1"/>
          <w:sz w:val="20"/>
          <w:szCs w:val="20"/>
        </w:rPr>
      </w:pPr>
      <w:r w:rsidRPr="003C43A3">
        <w:rPr>
          <w:rFonts w:ascii="Calibri" w:hAnsi="Calibri" w:cs="Calibri"/>
          <w:bCs/>
          <w:iCs/>
          <w:color w:val="000000" w:themeColor="text1"/>
          <w:sz w:val="20"/>
          <w:szCs w:val="20"/>
        </w:rPr>
        <w:t>Crafted a personal profile using HTML, CSS, and JavaScript.</w:t>
      </w:r>
    </w:p>
    <w:p w14:paraId="0BE77C02" w14:textId="77777777" w:rsidR="001613EF" w:rsidRPr="003C43A3" w:rsidRDefault="001613EF" w:rsidP="001613EF">
      <w:pPr>
        <w:pStyle w:val="ListParagraph"/>
        <w:spacing w:line="276" w:lineRule="auto"/>
        <w:rPr>
          <w:rFonts w:ascii="Calibri" w:hAnsi="Calibri" w:cs="Calibri"/>
          <w:bCs/>
          <w:iCs/>
          <w:color w:val="000000" w:themeColor="text1"/>
          <w:sz w:val="20"/>
          <w:szCs w:val="20"/>
        </w:rPr>
      </w:pPr>
      <w:r w:rsidRPr="003C43A3">
        <w:rPr>
          <w:rFonts w:ascii="Calibri" w:hAnsi="Calibri" w:cs="Calibri"/>
          <w:bCs/>
          <w:iCs/>
          <w:color w:val="000000" w:themeColor="text1"/>
          <w:sz w:val="20"/>
          <w:szCs w:val="20"/>
        </w:rPr>
        <w:t>Developed a marketplace website named ‘DevLink Marketplace’ using React.js.</w:t>
      </w:r>
    </w:p>
    <w:p w14:paraId="4A8D0B01" w14:textId="77777777" w:rsidR="001613EF" w:rsidRPr="003C43A3" w:rsidRDefault="001613EF" w:rsidP="001613EF">
      <w:pPr>
        <w:pStyle w:val="ListParagraph"/>
        <w:spacing w:line="276" w:lineRule="auto"/>
        <w:rPr>
          <w:rFonts w:ascii="Calibri" w:hAnsi="Calibri" w:cs="Calibri"/>
          <w:bCs/>
          <w:iCs/>
          <w:color w:val="000000" w:themeColor="text1"/>
          <w:sz w:val="20"/>
          <w:szCs w:val="20"/>
        </w:rPr>
      </w:pPr>
      <w:r w:rsidRPr="003C43A3">
        <w:rPr>
          <w:rFonts w:ascii="Calibri" w:hAnsi="Calibri" w:cs="Calibri"/>
          <w:bCs/>
          <w:iCs/>
          <w:color w:val="000000" w:themeColor="text1"/>
          <w:sz w:val="20"/>
          <w:szCs w:val="20"/>
        </w:rPr>
        <w:t>Established connectivity between the frontend and backend.</w:t>
      </w:r>
    </w:p>
    <w:p w14:paraId="1FEBFAA2" w14:textId="77777777" w:rsidR="001613EF" w:rsidRPr="003C43A3" w:rsidRDefault="001613EF" w:rsidP="001613EF">
      <w:pPr>
        <w:pStyle w:val="ListParagraph"/>
        <w:spacing w:line="276" w:lineRule="auto"/>
        <w:rPr>
          <w:rFonts w:ascii="Calibri" w:hAnsi="Calibri" w:cs="Calibri"/>
          <w:bCs/>
          <w:iCs/>
          <w:color w:val="000000" w:themeColor="text1"/>
          <w:sz w:val="20"/>
          <w:szCs w:val="20"/>
        </w:rPr>
      </w:pPr>
      <w:r w:rsidRPr="003C43A3">
        <w:rPr>
          <w:rFonts w:ascii="Calibri" w:hAnsi="Calibri" w:cs="Calibri"/>
          <w:bCs/>
          <w:iCs/>
          <w:color w:val="000000" w:themeColor="text1"/>
          <w:sz w:val="20"/>
          <w:szCs w:val="20"/>
        </w:rPr>
        <w:t>Successfully deployed the website using Netlify.</w:t>
      </w:r>
    </w:p>
    <w:p w14:paraId="3AFAE774" w14:textId="77777777" w:rsidR="001613EF" w:rsidRPr="003C43A3" w:rsidRDefault="001613EF" w:rsidP="001613EF">
      <w:pPr>
        <w:pStyle w:val="ListParagraph"/>
        <w:numPr>
          <w:ilvl w:val="0"/>
          <w:numId w:val="36"/>
        </w:numPr>
        <w:spacing w:line="276" w:lineRule="auto"/>
        <w:rPr>
          <w:rFonts w:ascii="Calibri" w:hAnsi="Calibri" w:cs="Calibri"/>
          <w:bCs/>
          <w:iCs/>
          <w:color w:val="000000" w:themeColor="text1"/>
          <w:sz w:val="20"/>
          <w:szCs w:val="20"/>
        </w:rPr>
      </w:pPr>
      <w:r w:rsidRPr="003C43A3">
        <w:rPr>
          <w:rFonts w:ascii="Calibri" w:hAnsi="Calibri" w:cs="Calibri"/>
          <w:bCs/>
          <w:iCs/>
          <w:color w:val="000000" w:themeColor="text1"/>
          <w:sz w:val="20"/>
          <w:szCs w:val="20"/>
        </w:rPr>
        <w:t>User Cantered Design</w:t>
      </w:r>
    </w:p>
    <w:p w14:paraId="468E155F" w14:textId="77777777" w:rsidR="001613EF" w:rsidRPr="003C43A3" w:rsidRDefault="001613EF" w:rsidP="001613EF">
      <w:pPr>
        <w:pStyle w:val="ListParagraph"/>
        <w:spacing w:line="276" w:lineRule="auto"/>
        <w:rPr>
          <w:rFonts w:ascii="Calibri" w:hAnsi="Calibri" w:cs="Calibri"/>
          <w:bCs/>
          <w:iCs/>
          <w:color w:val="000000" w:themeColor="text1"/>
          <w:sz w:val="20"/>
          <w:szCs w:val="20"/>
        </w:rPr>
      </w:pPr>
      <w:r w:rsidRPr="003C43A3">
        <w:rPr>
          <w:rFonts w:ascii="Calibri" w:hAnsi="Calibri" w:cs="Calibri"/>
          <w:bCs/>
          <w:iCs/>
          <w:color w:val="000000" w:themeColor="text1"/>
          <w:sz w:val="20"/>
          <w:szCs w:val="20"/>
        </w:rPr>
        <w:t>Spearheaded the planning and design of the ‘ConnectMe’ app as part of a group project using Figma.</w:t>
      </w:r>
    </w:p>
    <w:p w14:paraId="53D6BB3F" w14:textId="77777777" w:rsidR="001613EF" w:rsidRPr="003C43A3" w:rsidRDefault="001613EF" w:rsidP="001613EF">
      <w:pPr>
        <w:pStyle w:val="ListParagraph"/>
        <w:spacing w:line="276" w:lineRule="auto"/>
        <w:rPr>
          <w:rFonts w:ascii="Calibri" w:hAnsi="Calibri" w:cs="Calibri"/>
          <w:bCs/>
          <w:iCs/>
          <w:color w:val="000000" w:themeColor="text1"/>
          <w:sz w:val="20"/>
          <w:szCs w:val="20"/>
        </w:rPr>
      </w:pPr>
      <w:r w:rsidRPr="003C43A3">
        <w:rPr>
          <w:rFonts w:ascii="Calibri" w:hAnsi="Calibri" w:cs="Calibri"/>
          <w:bCs/>
          <w:iCs/>
          <w:color w:val="000000" w:themeColor="text1"/>
          <w:sz w:val="20"/>
          <w:szCs w:val="20"/>
        </w:rPr>
        <w:t>Designed the app with a strong focus one ensuring ease of access and readability for users.</w:t>
      </w:r>
    </w:p>
    <w:p w14:paraId="6FDA42A4" w14:textId="77777777" w:rsidR="001613EF" w:rsidRPr="003C43A3" w:rsidRDefault="001613EF" w:rsidP="001613EF">
      <w:pPr>
        <w:pStyle w:val="ListParagraph"/>
        <w:numPr>
          <w:ilvl w:val="0"/>
          <w:numId w:val="36"/>
        </w:numPr>
        <w:spacing w:line="276" w:lineRule="auto"/>
        <w:rPr>
          <w:rFonts w:ascii="Calibri" w:hAnsi="Calibri" w:cs="Calibri"/>
          <w:bCs/>
          <w:iCs/>
          <w:color w:val="000000" w:themeColor="text1"/>
          <w:sz w:val="20"/>
          <w:szCs w:val="20"/>
        </w:rPr>
      </w:pPr>
      <w:r w:rsidRPr="003C43A3">
        <w:rPr>
          <w:rFonts w:ascii="Calibri" w:hAnsi="Calibri" w:cs="Calibri"/>
          <w:bCs/>
          <w:iCs/>
          <w:color w:val="000000" w:themeColor="text1"/>
          <w:sz w:val="20"/>
          <w:szCs w:val="20"/>
        </w:rPr>
        <w:t>Data Wrangling</w:t>
      </w:r>
    </w:p>
    <w:p w14:paraId="233B76DB" w14:textId="77777777" w:rsidR="001613EF" w:rsidRPr="003C43A3" w:rsidRDefault="001613EF" w:rsidP="001613EF">
      <w:pPr>
        <w:pStyle w:val="ListParagraph"/>
        <w:spacing w:line="276" w:lineRule="auto"/>
        <w:rPr>
          <w:rFonts w:ascii="Calibri" w:hAnsi="Calibri" w:cs="Calibri"/>
          <w:bCs/>
          <w:iCs/>
          <w:color w:val="000000" w:themeColor="text1"/>
          <w:sz w:val="20"/>
          <w:szCs w:val="20"/>
        </w:rPr>
      </w:pPr>
      <w:r w:rsidRPr="003C43A3">
        <w:rPr>
          <w:rFonts w:ascii="Calibri" w:hAnsi="Calibri" w:cs="Calibri"/>
          <w:bCs/>
          <w:iCs/>
          <w:color w:val="000000" w:themeColor="text1"/>
          <w:sz w:val="20"/>
          <w:szCs w:val="20"/>
        </w:rPr>
        <w:t>Prepared, cleaned, and visualised data for analysis report using Phyton, Power BI and Tableau.</w:t>
      </w:r>
    </w:p>
    <w:p w14:paraId="500AC88A" w14:textId="77777777" w:rsidR="001613EF" w:rsidRPr="001613EF" w:rsidRDefault="001613EF" w:rsidP="001613EF">
      <w:pPr>
        <w:tabs>
          <w:tab w:val="left" w:pos="1170"/>
        </w:tabs>
        <w:spacing w:line="276" w:lineRule="auto"/>
        <w:jc w:val="both"/>
        <w:rPr>
          <w:rFonts w:ascii="Calibri" w:hAnsi="Calibri" w:cs="Calibri"/>
          <w:sz w:val="20"/>
          <w:szCs w:val="20"/>
          <w:lang w:val="en-GB"/>
        </w:rPr>
      </w:pPr>
    </w:p>
    <w:p w14:paraId="78322B4D" w14:textId="77777777" w:rsidR="006217AE" w:rsidRPr="003C43A3" w:rsidRDefault="006217AE" w:rsidP="006217AE">
      <w:pPr>
        <w:tabs>
          <w:tab w:val="left" w:pos="1170"/>
        </w:tabs>
        <w:spacing w:line="276" w:lineRule="auto"/>
        <w:jc w:val="both"/>
        <w:rPr>
          <w:rFonts w:ascii="Calibri" w:hAnsi="Calibri" w:cs="Calibri"/>
          <w:sz w:val="20"/>
          <w:szCs w:val="20"/>
          <w:lang w:val="id-ID"/>
        </w:rPr>
      </w:pPr>
      <w:r w:rsidRPr="003C43A3">
        <w:rPr>
          <w:rFonts w:ascii="Calibri" w:hAnsi="Calibri" w:cs="Calibri"/>
          <w:b/>
          <w:bCs/>
          <w:iCs/>
          <w:color w:val="000000" w:themeColor="text1"/>
          <w:sz w:val="20"/>
          <w:szCs w:val="20"/>
        </w:rPr>
        <w:tab/>
      </w:r>
      <w:r w:rsidRPr="003C43A3">
        <w:rPr>
          <w:rFonts w:ascii="Calibri" w:hAnsi="Calibri" w:cs="Calibri"/>
          <w:b/>
          <w:bCs/>
          <w:iCs/>
          <w:color w:val="000000" w:themeColor="text1"/>
          <w:sz w:val="20"/>
          <w:szCs w:val="20"/>
        </w:rPr>
        <w:tab/>
      </w:r>
      <w:r w:rsidRPr="003C43A3">
        <w:rPr>
          <w:rFonts w:ascii="Calibri" w:hAnsi="Calibri" w:cs="Calibri"/>
          <w:b/>
          <w:bCs/>
          <w:iCs/>
          <w:color w:val="000000" w:themeColor="text1"/>
          <w:sz w:val="20"/>
          <w:szCs w:val="20"/>
        </w:rPr>
        <w:tab/>
        <w:t xml:space="preserve">                                         </w:t>
      </w:r>
    </w:p>
    <w:p w14:paraId="37B41CD0" w14:textId="77777777" w:rsidR="006217AE" w:rsidRPr="003C43A3" w:rsidRDefault="006217AE" w:rsidP="006217AE">
      <w:pPr>
        <w:pBdr>
          <w:bottom w:val="single" w:sz="4" w:space="1" w:color="auto"/>
        </w:pBdr>
        <w:spacing w:line="360" w:lineRule="auto"/>
        <w:rPr>
          <w:rFonts w:ascii="Calibri" w:hAnsi="Calibri" w:cs="Calibri"/>
          <w:b/>
          <w:color w:val="000000" w:themeColor="text1"/>
          <w:sz w:val="20"/>
          <w:szCs w:val="20"/>
        </w:rPr>
      </w:pPr>
      <w:r w:rsidRPr="003C43A3">
        <w:rPr>
          <w:rFonts w:ascii="Calibri" w:hAnsi="Calibri" w:cs="Calibri"/>
          <w:b/>
          <w:color w:val="000000" w:themeColor="text1"/>
          <w:sz w:val="20"/>
          <w:szCs w:val="20"/>
        </w:rPr>
        <w:t xml:space="preserve">Referees </w:t>
      </w:r>
    </w:p>
    <w:p w14:paraId="13C22A83" w14:textId="77777777" w:rsidR="006217AE" w:rsidRPr="003C43A3" w:rsidRDefault="006217AE" w:rsidP="006217AE">
      <w:pPr>
        <w:ind w:left="360"/>
        <w:rPr>
          <w:rFonts w:ascii="Calibri" w:hAnsi="Calibri" w:cs="Calibri"/>
          <w:color w:val="000000" w:themeColor="text1"/>
          <w:sz w:val="20"/>
          <w:szCs w:val="20"/>
        </w:rPr>
      </w:pPr>
    </w:p>
    <w:p w14:paraId="1A308BD1" w14:textId="0B1C285A" w:rsidR="00D35F35" w:rsidRPr="003C43A3" w:rsidRDefault="006217AE" w:rsidP="006217AE">
      <w:pPr>
        <w:pStyle w:val="ListParagraph"/>
        <w:numPr>
          <w:ilvl w:val="0"/>
          <w:numId w:val="34"/>
        </w:numPr>
        <w:rPr>
          <w:rFonts w:ascii="Calibri" w:hAnsi="Calibri" w:cs="Calibri"/>
          <w:color w:val="000000" w:themeColor="text1"/>
          <w:sz w:val="20"/>
          <w:szCs w:val="20"/>
        </w:rPr>
      </w:pPr>
      <w:r w:rsidRPr="003C43A3">
        <w:rPr>
          <w:rFonts w:ascii="Calibri" w:hAnsi="Calibri" w:cs="Calibri"/>
          <w:color w:val="000000" w:themeColor="text1"/>
          <w:sz w:val="20"/>
          <w:szCs w:val="20"/>
        </w:rPr>
        <w:t>Available by request</w:t>
      </w:r>
    </w:p>
    <w:p w14:paraId="1DE71EEA" w14:textId="77777777" w:rsidR="00E50F56" w:rsidRPr="003C43A3" w:rsidRDefault="00E50F56" w:rsidP="003259B1">
      <w:pPr>
        <w:spacing w:line="276" w:lineRule="auto"/>
        <w:rPr>
          <w:rFonts w:ascii="Calibri" w:hAnsi="Calibri" w:cs="Calibri"/>
          <w:b/>
          <w:color w:val="000000" w:themeColor="text1"/>
          <w:sz w:val="20"/>
          <w:szCs w:val="20"/>
        </w:rPr>
      </w:pPr>
    </w:p>
    <w:sectPr w:rsidR="00E50F56" w:rsidRPr="003C43A3" w:rsidSect="00086A03">
      <w:headerReference w:type="default" r:id="rId12"/>
      <w:footerReference w:type="default" r:id="rId13"/>
      <w:footerReference w:type="first" r:id="rId14"/>
      <w:pgSz w:w="11907" w:h="16840" w:code="9"/>
      <w:pgMar w:top="709" w:right="1275" w:bottom="993" w:left="1797" w:header="720" w:footer="613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306088" w14:textId="77777777" w:rsidR="000A182B" w:rsidRDefault="000A182B">
      <w:r>
        <w:separator/>
      </w:r>
    </w:p>
  </w:endnote>
  <w:endnote w:type="continuationSeparator" w:id="0">
    <w:p w14:paraId="6995E1CB" w14:textId="77777777" w:rsidR="000A182B" w:rsidRDefault="000A182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E3104A" w14:textId="77777777" w:rsidR="00BF45FE" w:rsidRPr="004C7A7B" w:rsidRDefault="008D04D4" w:rsidP="005B21B3">
    <w:pPr>
      <w:pStyle w:val="Header"/>
      <w:rPr>
        <w:rFonts w:asciiTheme="minorBidi" w:hAnsiTheme="minorBidi" w:cstheme="minorBidi"/>
        <w:iCs/>
        <w:snapToGrid w:val="0"/>
        <w:sz w:val="13"/>
        <w:szCs w:val="13"/>
        <w:lang w:val="en-US"/>
      </w:rPr>
    </w:pPr>
    <w:r w:rsidRPr="004C7A7B">
      <w:rPr>
        <w:rFonts w:asciiTheme="minorBidi" w:hAnsiTheme="minorBidi" w:cstheme="minorBidi"/>
        <w:iCs/>
        <w:snapToGrid w:val="0"/>
        <w:sz w:val="13"/>
        <w:szCs w:val="13"/>
        <w:lang w:val="en-US"/>
      </w:rPr>
      <w:t>Yeni Waliatin</w:t>
    </w:r>
  </w:p>
  <w:p w14:paraId="43513116" w14:textId="0DE84952" w:rsidR="00592567" w:rsidRPr="004C7A7B" w:rsidRDefault="00BF45FE" w:rsidP="005B21B3">
    <w:pPr>
      <w:pStyle w:val="Header"/>
      <w:rPr>
        <w:rFonts w:asciiTheme="minorBidi" w:hAnsiTheme="minorBidi" w:cstheme="minorBidi"/>
        <w:sz w:val="13"/>
        <w:szCs w:val="13"/>
      </w:rPr>
    </w:pPr>
    <w:r w:rsidRPr="004C7A7B">
      <w:rPr>
        <w:rFonts w:asciiTheme="minorBidi" w:hAnsiTheme="minorBidi" w:cstheme="minorBidi"/>
        <w:iCs/>
        <w:snapToGrid w:val="0"/>
        <w:sz w:val="13"/>
        <w:szCs w:val="13"/>
        <w:lang w:val="en-US"/>
      </w:rPr>
      <w:t>M : 0435837859; E : waliatin.yeni@gmail.com</w:t>
    </w:r>
    <w:r w:rsidR="00FB6D0F" w:rsidRPr="004C7A7B">
      <w:rPr>
        <w:rFonts w:asciiTheme="minorBidi" w:hAnsiTheme="minorBidi" w:cstheme="minorBidi"/>
        <w:iCs/>
        <w:snapToGrid w:val="0"/>
        <w:sz w:val="13"/>
        <w:szCs w:val="13"/>
        <w:lang w:val="en-US"/>
      </w:rPr>
      <w:tab/>
    </w:r>
    <w:sdt>
      <w:sdtPr>
        <w:rPr>
          <w:rFonts w:asciiTheme="minorBidi" w:hAnsiTheme="minorBidi" w:cstheme="minorBidi"/>
          <w:sz w:val="13"/>
          <w:szCs w:val="13"/>
        </w:rPr>
        <w:id w:val="-1318336367"/>
        <w:docPartObj>
          <w:docPartGallery w:val="Page Numbers (Top of Page)"/>
          <w:docPartUnique/>
        </w:docPartObj>
      </w:sdtPr>
      <w:sdtContent>
        <w:r w:rsidR="005B21B3" w:rsidRPr="004C7A7B">
          <w:rPr>
            <w:rFonts w:asciiTheme="minorBidi" w:hAnsiTheme="minorBidi" w:cstheme="minorBidi"/>
            <w:sz w:val="13"/>
            <w:szCs w:val="13"/>
          </w:rPr>
          <w:tab/>
          <w:t xml:space="preserve">Page </w:t>
        </w:r>
        <w:r w:rsidR="005B21B3" w:rsidRPr="004C7A7B">
          <w:rPr>
            <w:rFonts w:asciiTheme="minorBidi" w:hAnsiTheme="minorBidi" w:cstheme="minorBidi"/>
            <w:bCs/>
            <w:sz w:val="13"/>
            <w:szCs w:val="13"/>
          </w:rPr>
          <w:fldChar w:fldCharType="begin"/>
        </w:r>
        <w:r w:rsidR="005B21B3" w:rsidRPr="004C7A7B">
          <w:rPr>
            <w:rFonts w:asciiTheme="minorBidi" w:hAnsiTheme="minorBidi" w:cstheme="minorBidi"/>
            <w:bCs/>
            <w:sz w:val="13"/>
            <w:szCs w:val="13"/>
          </w:rPr>
          <w:instrText xml:space="preserve"> PAGE </w:instrText>
        </w:r>
        <w:r w:rsidR="005B21B3" w:rsidRPr="004C7A7B">
          <w:rPr>
            <w:rFonts w:asciiTheme="minorBidi" w:hAnsiTheme="minorBidi" w:cstheme="minorBidi"/>
            <w:bCs/>
            <w:sz w:val="13"/>
            <w:szCs w:val="13"/>
          </w:rPr>
          <w:fldChar w:fldCharType="separate"/>
        </w:r>
        <w:r w:rsidR="00CE4AE5">
          <w:rPr>
            <w:rFonts w:asciiTheme="minorBidi" w:hAnsiTheme="minorBidi" w:cstheme="minorBidi"/>
            <w:bCs/>
            <w:noProof/>
            <w:sz w:val="13"/>
            <w:szCs w:val="13"/>
          </w:rPr>
          <w:t>1</w:t>
        </w:r>
        <w:r w:rsidR="005B21B3" w:rsidRPr="004C7A7B">
          <w:rPr>
            <w:rFonts w:asciiTheme="minorBidi" w:hAnsiTheme="minorBidi" w:cstheme="minorBidi"/>
            <w:bCs/>
            <w:sz w:val="13"/>
            <w:szCs w:val="13"/>
          </w:rPr>
          <w:fldChar w:fldCharType="end"/>
        </w:r>
        <w:r w:rsidR="005B21B3" w:rsidRPr="004C7A7B">
          <w:rPr>
            <w:rFonts w:asciiTheme="minorBidi" w:hAnsiTheme="minorBidi" w:cstheme="minorBidi"/>
            <w:sz w:val="13"/>
            <w:szCs w:val="13"/>
          </w:rPr>
          <w:t xml:space="preserve"> of </w:t>
        </w:r>
        <w:r w:rsidR="005B21B3" w:rsidRPr="004C7A7B">
          <w:rPr>
            <w:rFonts w:asciiTheme="minorBidi" w:hAnsiTheme="minorBidi" w:cstheme="minorBidi"/>
            <w:bCs/>
            <w:sz w:val="13"/>
            <w:szCs w:val="13"/>
          </w:rPr>
          <w:fldChar w:fldCharType="begin"/>
        </w:r>
        <w:r w:rsidR="005B21B3" w:rsidRPr="004C7A7B">
          <w:rPr>
            <w:rFonts w:asciiTheme="minorBidi" w:hAnsiTheme="minorBidi" w:cstheme="minorBidi"/>
            <w:bCs/>
            <w:sz w:val="13"/>
            <w:szCs w:val="13"/>
          </w:rPr>
          <w:instrText xml:space="preserve"> NUMPAGES  </w:instrText>
        </w:r>
        <w:r w:rsidR="005B21B3" w:rsidRPr="004C7A7B">
          <w:rPr>
            <w:rFonts w:asciiTheme="minorBidi" w:hAnsiTheme="minorBidi" w:cstheme="minorBidi"/>
            <w:bCs/>
            <w:sz w:val="13"/>
            <w:szCs w:val="13"/>
          </w:rPr>
          <w:fldChar w:fldCharType="separate"/>
        </w:r>
        <w:r w:rsidR="00CE4AE5">
          <w:rPr>
            <w:rFonts w:asciiTheme="minorBidi" w:hAnsiTheme="minorBidi" w:cstheme="minorBidi"/>
            <w:bCs/>
            <w:noProof/>
            <w:sz w:val="13"/>
            <w:szCs w:val="13"/>
          </w:rPr>
          <w:t>1</w:t>
        </w:r>
        <w:r w:rsidR="005B21B3" w:rsidRPr="004C7A7B">
          <w:rPr>
            <w:rFonts w:asciiTheme="minorBidi" w:hAnsiTheme="minorBidi" w:cstheme="minorBidi"/>
            <w:bCs/>
            <w:sz w:val="13"/>
            <w:szCs w:val="13"/>
          </w:rPr>
          <w:fldChar w:fldCharType="end"/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58CD81" w14:textId="43A5BE03" w:rsidR="00366A85" w:rsidRDefault="00366A85">
    <w:pPr>
      <w:pStyle w:val="Footer"/>
      <w:pBdr>
        <w:top w:val="single" w:sz="4" w:space="1" w:color="auto"/>
      </w:pBdr>
      <w:tabs>
        <w:tab w:val="clear" w:pos="8306"/>
        <w:tab w:val="right" w:pos="8222"/>
      </w:tabs>
      <w:rPr>
        <w:b/>
        <w:i/>
        <w:sz w:val="20"/>
        <w:lang w:val="en-US"/>
      </w:rPr>
    </w:pPr>
    <w:r>
      <w:rPr>
        <w:b/>
        <w:i/>
        <w:sz w:val="20"/>
        <w:lang w:val="en-US"/>
      </w:rPr>
      <w:t>Name</w:t>
    </w:r>
    <w:r>
      <w:rPr>
        <w:b/>
        <w:i/>
        <w:sz w:val="20"/>
        <w:lang w:val="en-US"/>
      </w:rPr>
      <w:tab/>
    </w:r>
    <w:r>
      <w:rPr>
        <w:b/>
        <w:i/>
        <w:sz w:val="20"/>
        <w:lang w:val="en-US"/>
      </w:rPr>
      <w:tab/>
    </w:r>
    <w:r>
      <w:rPr>
        <w:b/>
        <w:i/>
        <w:snapToGrid w:val="0"/>
        <w:sz w:val="20"/>
        <w:lang w:val="en-US"/>
      </w:rPr>
      <w:t xml:space="preserve">Page </w:t>
    </w:r>
    <w:r>
      <w:rPr>
        <w:b/>
        <w:i/>
        <w:snapToGrid w:val="0"/>
        <w:sz w:val="20"/>
        <w:lang w:val="en-US"/>
      </w:rPr>
      <w:fldChar w:fldCharType="begin"/>
    </w:r>
    <w:r>
      <w:rPr>
        <w:b/>
        <w:i/>
        <w:snapToGrid w:val="0"/>
        <w:sz w:val="20"/>
        <w:lang w:val="en-US"/>
      </w:rPr>
      <w:instrText xml:space="preserve"> PAGE </w:instrText>
    </w:r>
    <w:r>
      <w:rPr>
        <w:b/>
        <w:i/>
        <w:snapToGrid w:val="0"/>
        <w:sz w:val="20"/>
        <w:lang w:val="en-US"/>
      </w:rPr>
      <w:fldChar w:fldCharType="separate"/>
    </w:r>
    <w:r>
      <w:rPr>
        <w:b/>
        <w:i/>
        <w:noProof/>
        <w:snapToGrid w:val="0"/>
        <w:sz w:val="20"/>
      </w:rPr>
      <w:t>1</w:t>
    </w:r>
    <w:r>
      <w:rPr>
        <w:b/>
        <w:i/>
        <w:snapToGrid w:val="0"/>
        <w:sz w:val="20"/>
        <w:lang w:val="en-US"/>
      </w:rPr>
      <w:fldChar w:fldCharType="end"/>
    </w:r>
    <w:r>
      <w:rPr>
        <w:b/>
        <w:i/>
        <w:snapToGrid w:val="0"/>
        <w:sz w:val="20"/>
        <w:lang w:val="en-US"/>
      </w:rPr>
      <w:t xml:space="preserve"> of </w:t>
    </w:r>
    <w:r>
      <w:rPr>
        <w:b/>
        <w:i/>
        <w:snapToGrid w:val="0"/>
        <w:sz w:val="20"/>
        <w:lang w:val="en-US"/>
      </w:rPr>
      <w:fldChar w:fldCharType="begin"/>
    </w:r>
    <w:r>
      <w:rPr>
        <w:b/>
        <w:i/>
        <w:snapToGrid w:val="0"/>
        <w:sz w:val="20"/>
        <w:lang w:val="en-US"/>
      </w:rPr>
      <w:instrText xml:space="preserve"> NUMPAGES </w:instrText>
    </w:r>
    <w:r>
      <w:rPr>
        <w:b/>
        <w:i/>
        <w:snapToGrid w:val="0"/>
        <w:sz w:val="20"/>
        <w:lang w:val="en-US"/>
      </w:rPr>
      <w:fldChar w:fldCharType="separate"/>
    </w:r>
    <w:r w:rsidR="009741BE">
      <w:rPr>
        <w:b/>
        <w:i/>
        <w:noProof/>
        <w:snapToGrid w:val="0"/>
        <w:sz w:val="20"/>
        <w:lang w:val="en-US"/>
      </w:rPr>
      <w:t>1</w:t>
    </w:r>
    <w:r>
      <w:rPr>
        <w:b/>
        <w:i/>
        <w:snapToGrid w:val="0"/>
        <w:sz w:val="20"/>
        <w:lang w:val="en-US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825882" w14:textId="77777777" w:rsidR="000A182B" w:rsidRDefault="000A182B">
      <w:r>
        <w:separator/>
      </w:r>
    </w:p>
  </w:footnote>
  <w:footnote w:type="continuationSeparator" w:id="0">
    <w:p w14:paraId="00255B0C" w14:textId="77777777" w:rsidR="000A182B" w:rsidRDefault="000A182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22132B" w14:textId="23D0DD6C" w:rsidR="00366A85" w:rsidRPr="006D30E3" w:rsidRDefault="00366A85">
    <w:pPr>
      <w:pStyle w:val="Header"/>
      <w:jc w:val="center"/>
      <w:rPr>
        <w:sz w:val="22"/>
        <w:szCs w:val="2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D37CD5E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FE"/>
    <w:multiLevelType w:val="singleLevel"/>
    <w:tmpl w:val="A866D76E"/>
    <w:lvl w:ilvl="0">
      <w:numFmt w:val="decimal"/>
      <w:pStyle w:val="Achievement"/>
      <w:lvlText w:val="*"/>
      <w:lvlJc w:val="left"/>
    </w:lvl>
  </w:abstractNum>
  <w:abstractNum w:abstractNumId="2" w15:restartNumberingAfterBreak="0">
    <w:nsid w:val="00C65E4E"/>
    <w:multiLevelType w:val="hybridMultilevel"/>
    <w:tmpl w:val="4122175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2AB0AFE"/>
    <w:multiLevelType w:val="singleLevel"/>
    <w:tmpl w:val="0C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0E9172E7"/>
    <w:multiLevelType w:val="singleLevel"/>
    <w:tmpl w:val="0C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108273D9"/>
    <w:multiLevelType w:val="hybridMultilevel"/>
    <w:tmpl w:val="3196918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101959"/>
    <w:multiLevelType w:val="singleLevel"/>
    <w:tmpl w:val="0C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1B3B4D9D"/>
    <w:multiLevelType w:val="singleLevel"/>
    <w:tmpl w:val="0C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2A443938"/>
    <w:multiLevelType w:val="singleLevel"/>
    <w:tmpl w:val="0C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2B9C4B33"/>
    <w:multiLevelType w:val="hybridMultilevel"/>
    <w:tmpl w:val="EDE2899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EDC7C02"/>
    <w:multiLevelType w:val="hybridMultilevel"/>
    <w:tmpl w:val="2AE296E8"/>
    <w:lvl w:ilvl="0" w:tplc="35566ED4">
      <w:start w:val="5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192591B"/>
    <w:multiLevelType w:val="singleLevel"/>
    <w:tmpl w:val="0C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32AD57D7"/>
    <w:multiLevelType w:val="singleLevel"/>
    <w:tmpl w:val="0C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3" w15:restartNumberingAfterBreak="0">
    <w:nsid w:val="364D6023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4" w15:restartNumberingAfterBreak="0">
    <w:nsid w:val="368D7166"/>
    <w:multiLevelType w:val="hybridMultilevel"/>
    <w:tmpl w:val="3A3A3B9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A517540"/>
    <w:multiLevelType w:val="hybridMultilevel"/>
    <w:tmpl w:val="74CE6A1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B5E486A"/>
    <w:multiLevelType w:val="singleLevel"/>
    <w:tmpl w:val="0C09000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</w:abstractNum>
  <w:abstractNum w:abstractNumId="17" w15:restartNumberingAfterBreak="0">
    <w:nsid w:val="404147A8"/>
    <w:multiLevelType w:val="singleLevel"/>
    <w:tmpl w:val="0C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8" w15:restartNumberingAfterBreak="0">
    <w:nsid w:val="45371571"/>
    <w:multiLevelType w:val="multilevel"/>
    <w:tmpl w:val="A96C0D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7D20235"/>
    <w:multiLevelType w:val="hybridMultilevel"/>
    <w:tmpl w:val="D51E977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C424384"/>
    <w:multiLevelType w:val="singleLevel"/>
    <w:tmpl w:val="0C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1" w15:restartNumberingAfterBreak="0">
    <w:nsid w:val="4EE7353A"/>
    <w:multiLevelType w:val="hybridMultilevel"/>
    <w:tmpl w:val="5EEE39E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F1A55F5"/>
    <w:multiLevelType w:val="hybridMultilevel"/>
    <w:tmpl w:val="9FD2EAE4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50227347"/>
    <w:multiLevelType w:val="singleLevel"/>
    <w:tmpl w:val="0409000D"/>
    <w:lvl w:ilvl="0">
      <w:start w:val="1"/>
      <w:numFmt w:val="bullet"/>
      <w:lvlText w:val="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24" w15:restartNumberingAfterBreak="0">
    <w:nsid w:val="51184D33"/>
    <w:multiLevelType w:val="singleLevel"/>
    <w:tmpl w:val="0C09000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</w:abstractNum>
  <w:abstractNum w:abstractNumId="25" w15:restartNumberingAfterBreak="0">
    <w:nsid w:val="58016D0F"/>
    <w:multiLevelType w:val="singleLevel"/>
    <w:tmpl w:val="0C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6" w15:restartNumberingAfterBreak="0">
    <w:nsid w:val="5AD97159"/>
    <w:multiLevelType w:val="singleLevel"/>
    <w:tmpl w:val="0C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7" w15:restartNumberingAfterBreak="0">
    <w:nsid w:val="5CD17D21"/>
    <w:multiLevelType w:val="hybridMultilevel"/>
    <w:tmpl w:val="3CC47B56"/>
    <w:lvl w:ilvl="0" w:tplc="04090001">
      <w:start w:val="1"/>
      <w:numFmt w:val="bullet"/>
      <w:lvlText w:val=""/>
      <w:lvlJc w:val="left"/>
      <w:pPr>
        <w:tabs>
          <w:tab w:val="num" w:pos="423"/>
        </w:tabs>
        <w:ind w:left="423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tabs>
          <w:tab w:val="num" w:pos="1143"/>
        </w:tabs>
        <w:ind w:left="1143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63"/>
        </w:tabs>
        <w:ind w:left="186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83"/>
        </w:tabs>
        <w:ind w:left="258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303"/>
        </w:tabs>
        <w:ind w:left="330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023"/>
        </w:tabs>
        <w:ind w:left="402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743"/>
        </w:tabs>
        <w:ind w:left="474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63"/>
        </w:tabs>
        <w:ind w:left="546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83"/>
        </w:tabs>
        <w:ind w:left="6183" w:hanging="360"/>
      </w:pPr>
      <w:rPr>
        <w:rFonts w:ascii="Wingdings" w:hAnsi="Wingdings" w:hint="default"/>
      </w:rPr>
    </w:lvl>
  </w:abstractNum>
  <w:abstractNum w:abstractNumId="28" w15:restartNumberingAfterBreak="0">
    <w:nsid w:val="5E331D78"/>
    <w:multiLevelType w:val="singleLevel"/>
    <w:tmpl w:val="0C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9" w15:restartNumberingAfterBreak="0">
    <w:nsid w:val="634B051C"/>
    <w:multiLevelType w:val="hybridMultilevel"/>
    <w:tmpl w:val="99EC9114"/>
    <w:lvl w:ilvl="0" w:tplc="59986D30">
      <w:start w:val="1"/>
      <w:numFmt w:val="bullet"/>
      <w:lvlText w:val=""/>
      <w:lvlJc w:val="left"/>
      <w:pPr>
        <w:ind w:left="720" w:hanging="360"/>
      </w:pPr>
      <w:rPr>
        <w:rFonts w:ascii="Arial" w:hAnsi="Arial" w:cs="Arial" w:hint="default"/>
        <w:sz w:val="22"/>
        <w:szCs w:val="22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B8A62E0"/>
    <w:multiLevelType w:val="hybridMultilevel"/>
    <w:tmpl w:val="002C0C88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6D0F16D8"/>
    <w:multiLevelType w:val="singleLevel"/>
    <w:tmpl w:val="0C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2" w15:restartNumberingAfterBreak="0">
    <w:nsid w:val="73F66445"/>
    <w:multiLevelType w:val="hybridMultilevel"/>
    <w:tmpl w:val="86643388"/>
    <w:lvl w:ilvl="0" w:tplc="0C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33" w15:restartNumberingAfterBreak="0">
    <w:nsid w:val="765612D9"/>
    <w:multiLevelType w:val="hybridMultilevel"/>
    <w:tmpl w:val="6C2688B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66B469D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5" w15:restartNumberingAfterBreak="0">
    <w:nsid w:val="7AFB50D4"/>
    <w:multiLevelType w:val="hybridMultilevel"/>
    <w:tmpl w:val="88F00A3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21404804">
    <w:abstractNumId w:val="23"/>
  </w:num>
  <w:num w:numId="2" w16cid:durableId="400256365">
    <w:abstractNumId w:val="13"/>
  </w:num>
  <w:num w:numId="3" w16cid:durableId="288899996">
    <w:abstractNumId w:val="34"/>
  </w:num>
  <w:num w:numId="4" w16cid:durableId="978219940">
    <w:abstractNumId w:val="3"/>
  </w:num>
  <w:num w:numId="5" w16cid:durableId="1098602807">
    <w:abstractNumId w:val="24"/>
  </w:num>
  <w:num w:numId="6" w16cid:durableId="1526168736">
    <w:abstractNumId w:val="31"/>
  </w:num>
  <w:num w:numId="7" w16cid:durableId="542331252">
    <w:abstractNumId w:val="6"/>
  </w:num>
  <w:num w:numId="8" w16cid:durableId="622034334">
    <w:abstractNumId w:val="12"/>
  </w:num>
  <w:num w:numId="9" w16cid:durableId="1239049826">
    <w:abstractNumId w:val="4"/>
  </w:num>
  <w:num w:numId="10" w16cid:durableId="110517325">
    <w:abstractNumId w:val="26"/>
  </w:num>
  <w:num w:numId="11" w16cid:durableId="1936936084">
    <w:abstractNumId w:val="11"/>
  </w:num>
  <w:num w:numId="12" w16cid:durableId="1295987415">
    <w:abstractNumId w:val="8"/>
  </w:num>
  <w:num w:numId="13" w16cid:durableId="164636096">
    <w:abstractNumId w:val="28"/>
  </w:num>
  <w:num w:numId="14" w16cid:durableId="1082458588">
    <w:abstractNumId w:val="20"/>
  </w:num>
  <w:num w:numId="15" w16cid:durableId="570890260">
    <w:abstractNumId w:val="16"/>
  </w:num>
  <w:num w:numId="16" w16cid:durableId="253709505">
    <w:abstractNumId w:val="25"/>
  </w:num>
  <w:num w:numId="17" w16cid:durableId="1818381674">
    <w:abstractNumId w:val="7"/>
  </w:num>
  <w:num w:numId="18" w16cid:durableId="312954525">
    <w:abstractNumId w:val="17"/>
  </w:num>
  <w:num w:numId="19" w16cid:durableId="850491574">
    <w:abstractNumId w:val="21"/>
  </w:num>
  <w:num w:numId="20" w16cid:durableId="195125172">
    <w:abstractNumId w:val="19"/>
  </w:num>
  <w:num w:numId="21" w16cid:durableId="39941999">
    <w:abstractNumId w:val="27"/>
  </w:num>
  <w:num w:numId="22" w16cid:durableId="426001134">
    <w:abstractNumId w:val="32"/>
  </w:num>
  <w:num w:numId="23" w16cid:durableId="852917283">
    <w:abstractNumId w:val="29"/>
  </w:num>
  <w:num w:numId="24" w16cid:durableId="1853639198">
    <w:abstractNumId w:val="15"/>
  </w:num>
  <w:num w:numId="25" w16cid:durableId="1401489211">
    <w:abstractNumId w:val="9"/>
  </w:num>
  <w:num w:numId="26" w16cid:durableId="1222715069">
    <w:abstractNumId w:val="22"/>
  </w:num>
  <w:num w:numId="27" w16cid:durableId="708838121">
    <w:abstractNumId w:val="0"/>
  </w:num>
  <w:num w:numId="28" w16cid:durableId="1124157543">
    <w:abstractNumId w:val="33"/>
  </w:num>
  <w:num w:numId="29" w16cid:durableId="556093282">
    <w:abstractNumId w:val="30"/>
  </w:num>
  <w:num w:numId="30" w16cid:durableId="1675916900">
    <w:abstractNumId w:val="1"/>
    <w:lvlOverride w:ilvl="0">
      <w:lvl w:ilvl="0">
        <w:start w:val="1"/>
        <w:numFmt w:val="bullet"/>
        <w:pStyle w:val="Achievement"/>
        <w:lvlText w:val=""/>
        <w:legacy w:legacy="1" w:legacySpace="0" w:legacyIndent="240"/>
        <w:lvlJc w:val="left"/>
        <w:pPr>
          <w:ind w:left="665" w:hanging="240"/>
        </w:pPr>
        <w:rPr>
          <w:rFonts w:ascii="Wingdings" w:hAnsi="Wingdings"/>
          <w:sz w:val="12"/>
        </w:rPr>
      </w:lvl>
    </w:lvlOverride>
  </w:num>
  <w:num w:numId="31" w16cid:durableId="178080929">
    <w:abstractNumId w:val="18"/>
  </w:num>
  <w:num w:numId="32" w16cid:durableId="1951427877">
    <w:abstractNumId w:val="2"/>
  </w:num>
  <w:num w:numId="33" w16cid:durableId="2075737656">
    <w:abstractNumId w:val="14"/>
  </w:num>
  <w:num w:numId="34" w16cid:durableId="128324091">
    <w:abstractNumId w:val="5"/>
  </w:num>
  <w:num w:numId="35" w16cid:durableId="1924098147">
    <w:abstractNumId w:val="10"/>
  </w:num>
  <w:num w:numId="36" w16cid:durableId="1968001664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>
      <o:colormru v:ext="edit" colors="silver,#d7d7d7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G1MDaxNDY0AhKWpko6SsGpxcWZ+XkgBYa1ALZK30osAAAA"/>
  </w:docVars>
  <w:rsids>
    <w:rsidRoot w:val="00BE225D"/>
    <w:rsid w:val="000001FC"/>
    <w:rsid w:val="00004D70"/>
    <w:rsid w:val="000056B3"/>
    <w:rsid w:val="00006A44"/>
    <w:rsid w:val="0000720E"/>
    <w:rsid w:val="00010194"/>
    <w:rsid w:val="000105C8"/>
    <w:rsid w:val="00010D46"/>
    <w:rsid w:val="00012B41"/>
    <w:rsid w:val="00016650"/>
    <w:rsid w:val="00020396"/>
    <w:rsid w:val="00024A4A"/>
    <w:rsid w:val="0003035E"/>
    <w:rsid w:val="00042E3B"/>
    <w:rsid w:val="00046605"/>
    <w:rsid w:val="00047676"/>
    <w:rsid w:val="00051045"/>
    <w:rsid w:val="00056943"/>
    <w:rsid w:val="0007058B"/>
    <w:rsid w:val="000745AD"/>
    <w:rsid w:val="00074AAE"/>
    <w:rsid w:val="00076295"/>
    <w:rsid w:val="00084AE2"/>
    <w:rsid w:val="00084E59"/>
    <w:rsid w:val="00086A03"/>
    <w:rsid w:val="000870A9"/>
    <w:rsid w:val="000937B1"/>
    <w:rsid w:val="00096FDC"/>
    <w:rsid w:val="000A002D"/>
    <w:rsid w:val="000A182B"/>
    <w:rsid w:val="000B1629"/>
    <w:rsid w:val="000B203D"/>
    <w:rsid w:val="000B35F6"/>
    <w:rsid w:val="000C3B19"/>
    <w:rsid w:val="000D0CC6"/>
    <w:rsid w:val="000E3D54"/>
    <w:rsid w:val="000F372E"/>
    <w:rsid w:val="000F732E"/>
    <w:rsid w:val="00102AA1"/>
    <w:rsid w:val="0010462D"/>
    <w:rsid w:val="00104A06"/>
    <w:rsid w:val="0012345A"/>
    <w:rsid w:val="00126A2B"/>
    <w:rsid w:val="00132E65"/>
    <w:rsid w:val="00133756"/>
    <w:rsid w:val="00154EBB"/>
    <w:rsid w:val="001613EF"/>
    <w:rsid w:val="001627D7"/>
    <w:rsid w:val="001676A8"/>
    <w:rsid w:val="00167EDB"/>
    <w:rsid w:val="00170531"/>
    <w:rsid w:val="00172AF4"/>
    <w:rsid w:val="00176B94"/>
    <w:rsid w:val="00176FFE"/>
    <w:rsid w:val="0018275A"/>
    <w:rsid w:val="0018502D"/>
    <w:rsid w:val="00194C39"/>
    <w:rsid w:val="00196AFF"/>
    <w:rsid w:val="001A33D2"/>
    <w:rsid w:val="001A3E34"/>
    <w:rsid w:val="001A6242"/>
    <w:rsid w:val="001A664C"/>
    <w:rsid w:val="001B2BCF"/>
    <w:rsid w:val="001C7D18"/>
    <w:rsid w:val="001D4DC8"/>
    <w:rsid w:val="001E0A04"/>
    <w:rsid w:val="001E0D9B"/>
    <w:rsid w:val="001E6F63"/>
    <w:rsid w:val="002022B0"/>
    <w:rsid w:val="00210C6D"/>
    <w:rsid w:val="0021319F"/>
    <w:rsid w:val="00215F2B"/>
    <w:rsid w:val="00215FFC"/>
    <w:rsid w:val="0021669F"/>
    <w:rsid w:val="0023405E"/>
    <w:rsid w:val="002367D7"/>
    <w:rsid w:val="002421DE"/>
    <w:rsid w:val="0024366F"/>
    <w:rsid w:val="0024411C"/>
    <w:rsid w:val="00245995"/>
    <w:rsid w:val="0025027D"/>
    <w:rsid w:val="00250E9F"/>
    <w:rsid w:val="002529E5"/>
    <w:rsid w:val="00253605"/>
    <w:rsid w:val="002540CD"/>
    <w:rsid w:val="00255B51"/>
    <w:rsid w:val="00256976"/>
    <w:rsid w:val="00262396"/>
    <w:rsid w:val="00263425"/>
    <w:rsid w:val="00267C05"/>
    <w:rsid w:val="00281B06"/>
    <w:rsid w:val="00281FFB"/>
    <w:rsid w:val="00283764"/>
    <w:rsid w:val="00290A3C"/>
    <w:rsid w:val="00295042"/>
    <w:rsid w:val="00296A52"/>
    <w:rsid w:val="002A0B09"/>
    <w:rsid w:val="002A2908"/>
    <w:rsid w:val="002A6508"/>
    <w:rsid w:val="002B0F9D"/>
    <w:rsid w:val="002C0BF0"/>
    <w:rsid w:val="002C124A"/>
    <w:rsid w:val="002C6A64"/>
    <w:rsid w:val="002D388A"/>
    <w:rsid w:val="002D4325"/>
    <w:rsid w:val="002D4F78"/>
    <w:rsid w:val="002D7AA8"/>
    <w:rsid w:val="002E237E"/>
    <w:rsid w:val="0030237B"/>
    <w:rsid w:val="00310326"/>
    <w:rsid w:val="003103D3"/>
    <w:rsid w:val="003129CB"/>
    <w:rsid w:val="003178A7"/>
    <w:rsid w:val="003226EB"/>
    <w:rsid w:val="00322721"/>
    <w:rsid w:val="00323C42"/>
    <w:rsid w:val="003259B1"/>
    <w:rsid w:val="00327AB6"/>
    <w:rsid w:val="00333CC9"/>
    <w:rsid w:val="00337590"/>
    <w:rsid w:val="00341FC5"/>
    <w:rsid w:val="00343DD2"/>
    <w:rsid w:val="00344806"/>
    <w:rsid w:val="00344929"/>
    <w:rsid w:val="00344999"/>
    <w:rsid w:val="00346953"/>
    <w:rsid w:val="00350744"/>
    <w:rsid w:val="003509FF"/>
    <w:rsid w:val="003522F3"/>
    <w:rsid w:val="0035259A"/>
    <w:rsid w:val="00352916"/>
    <w:rsid w:val="003607BB"/>
    <w:rsid w:val="00361F59"/>
    <w:rsid w:val="0036525E"/>
    <w:rsid w:val="00366A85"/>
    <w:rsid w:val="0038660A"/>
    <w:rsid w:val="0039347D"/>
    <w:rsid w:val="003A28E3"/>
    <w:rsid w:val="003A6FF7"/>
    <w:rsid w:val="003A7744"/>
    <w:rsid w:val="003A7D34"/>
    <w:rsid w:val="003B01FE"/>
    <w:rsid w:val="003B4115"/>
    <w:rsid w:val="003B5348"/>
    <w:rsid w:val="003B634A"/>
    <w:rsid w:val="003C40F1"/>
    <w:rsid w:val="003C43A3"/>
    <w:rsid w:val="003D2CCB"/>
    <w:rsid w:val="003E0FF4"/>
    <w:rsid w:val="003E13B8"/>
    <w:rsid w:val="003E2EA2"/>
    <w:rsid w:val="003E3DE1"/>
    <w:rsid w:val="003E719E"/>
    <w:rsid w:val="003F0B73"/>
    <w:rsid w:val="003F148A"/>
    <w:rsid w:val="004050B7"/>
    <w:rsid w:val="00405511"/>
    <w:rsid w:val="00413A1B"/>
    <w:rsid w:val="00413CA7"/>
    <w:rsid w:val="00414549"/>
    <w:rsid w:val="004275C0"/>
    <w:rsid w:val="00436533"/>
    <w:rsid w:val="0043779F"/>
    <w:rsid w:val="00442605"/>
    <w:rsid w:val="00443A1B"/>
    <w:rsid w:val="00445E65"/>
    <w:rsid w:val="004477FD"/>
    <w:rsid w:val="00453687"/>
    <w:rsid w:val="00453CF1"/>
    <w:rsid w:val="004609F2"/>
    <w:rsid w:val="0046116F"/>
    <w:rsid w:val="00461719"/>
    <w:rsid w:val="0046328E"/>
    <w:rsid w:val="00472546"/>
    <w:rsid w:val="004728D1"/>
    <w:rsid w:val="004769BB"/>
    <w:rsid w:val="00480CDA"/>
    <w:rsid w:val="00486036"/>
    <w:rsid w:val="00490048"/>
    <w:rsid w:val="00494A91"/>
    <w:rsid w:val="00494BDF"/>
    <w:rsid w:val="004966FE"/>
    <w:rsid w:val="004A0D98"/>
    <w:rsid w:val="004A19F2"/>
    <w:rsid w:val="004A209D"/>
    <w:rsid w:val="004A221E"/>
    <w:rsid w:val="004A6C25"/>
    <w:rsid w:val="004B141C"/>
    <w:rsid w:val="004B14A9"/>
    <w:rsid w:val="004B3A61"/>
    <w:rsid w:val="004B3EFE"/>
    <w:rsid w:val="004B4A4B"/>
    <w:rsid w:val="004B5EF8"/>
    <w:rsid w:val="004C2AA3"/>
    <w:rsid w:val="004C7071"/>
    <w:rsid w:val="004C7A7B"/>
    <w:rsid w:val="004D151F"/>
    <w:rsid w:val="004D40F2"/>
    <w:rsid w:val="004D5021"/>
    <w:rsid w:val="004F31D4"/>
    <w:rsid w:val="00501233"/>
    <w:rsid w:val="00503506"/>
    <w:rsid w:val="005037A6"/>
    <w:rsid w:val="00504468"/>
    <w:rsid w:val="00510445"/>
    <w:rsid w:val="00513CDC"/>
    <w:rsid w:val="00525865"/>
    <w:rsid w:val="00527D02"/>
    <w:rsid w:val="005329E2"/>
    <w:rsid w:val="00533F59"/>
    <w:rsid w:val="00535714"/>
    <w:rsid w:val="00541EAC"/>
    <w:rsid w:val="00542C94"/>
    <w:rsid w:val="005474A7"/>
    <w:rsid w:val="005504E2"/>
    <w:rsid w:val="00553DBC"/>
    <w:rsid w:val="005634C0"/>
    <w:rsid w:val="00567900"/>
    <w:rsid w:val="00572B20"/>
    <w:rsid w:val="005816F7"/>
    <w:rsid w:val="005818C5"/>
    <w:rsid w:val="00591CAC"/>
    <w:rsid w:val="00592567"/>
    <w:rsid w:val="0059341D"/>
    <w:rsid w:val="00593A46"/>
    <w:rsid w:val="00597244"/>
    <w:rsid w:val="005A3FBD"/>
    <w:rsid w:val="005A406C"/>
    <w:rsid w:val="005B18B1"/>
    <w:rsid w:val="005B21B3"/>
    <w:rsid w:val="005B2E0C"/>
    <w:rsid w:val="005C28B6"/>
    <w:rsid w:val="005C7A23"/>
    <w:rsid w:val="005D3CC7"/>
    <w:rsid w:val="005E0FAD"/>
    <w:rsid w:val="005E7275"/>
    <w:rsid w:val="005F05E0"/>
    <w:rsid w:val="005F516F"/>
    <w:rsid w:val="005F57DD"/>
    <w:rsid w:val="005F7579"/>
    <w:rsid w:val="00604816"/>
    <w:rsid w:val="006058FA"/>
    <w:rsid w:val="00606E8A"/>
    <w:rsid w:val="006101C0"/>
    <w:rsid w:val="00613305"/>
    <w:rsid w:val="006217AE"/>
    <w:rsid w:val="0062271E"/>
    <w:rsid w:val="00622B60"/>
    <w:rsid w:val="006264D9"/>
    <w:rsid w:val="006269A3"/>
    <w:rsid w:val="00627FC8"/>
    <w:rsid w:val="00630BF0"/>
    <w:rsid w:val="0063462B"/>
    <w:rsid w:val="00641378"/>
    <w:rsid w:val="00642027"/>
    <w:rsid w:val="006425CB"/>
    <w:rsid w:val="00651D2A"/>
    <w:rsid w:val="0066111D"/>
    <w:rsid w:val="00662B0A"/>
    <w:rsid w:val="006665A5"/>
    <w:rsid w:val="00667F66"/>
    <w:rsid w:val="00672BBA"/>
    <w:rsid w:val="006742E3"/>
    <w:rsid w:val="00685AF4"/>
    <w:rsid w:val="00695947"/>
    <w:rsid w:val="006A7FB9"/>
    <w:rsid w:val="006B2234"/>
    <w:rsid w:val="006B407A"/>
    <w:rsid w:val="006B4FEE"/>
    <w:rsid w:val="006B74D2"/>
    <w:rsid w:val="006B7EC9"/>
    <w:rsid w:val="006D129C"/>
    <w:rsid w:val="006D13FC"/>
    <w:rsid w:val="006D2867"/>
    <w:rsid w:val="006D30E3"/>
    <w:rsid w:val="006D6162"/>
    <w:rsid w:val="0070705A"/>
    <w:rsid w:val="007103F2"/>
    <w:rsid w:val="00711BA2"/>
    <w:rsid w:val="00715D08"/>
    <w:rsid w:val="00716D66"/>
    <w:rsid w:val="00717F27"/>
    <w:rsid w:val="00726CC1"/>
    <w:rsid w:val="007278FF"/>
    <w:rsid w:val="0073035B"/>
    <w:rsid w:val="00730606"/>
    <w:rsid w:val="00731FC4"/>
    <w:rsid w:val="007329E8"/>
    <w:rsid w:val="00740411"/>
    <w:rsid w:val="00767B02"/>
    <w:rsid w:val="00776110"/>
    <w:rsid w:val="00777457"/>
    <w:rsid w:val="00781440"/>
    <w:rsid w:val="0078184E"/>
    <w:rsid w:val="00790439"/>
    <w:rsid w:val="007937C0"/>
    <w:rsid w:val="007944DE"/>
    <w:rsid w:val="00794CDB"/>
    <w:rsid w:val="00797298"/>
    <w:rsid w:val="007A0FE0"/>
    <w:rsid w:val="007A5532"/>
    <w:rsid w:val="007C2166"/>
    <w:rsid w:val="007D35A4"/>
    <w:rsid w:val="007D5C9C"/>
    <w:rsid w:val="007E1402"/>
    <w:rsid w:val="007E4C69"/>
    <w:rsid w:val="007F1571"/>
    <w:rsid w:val="007F5BCE"/>
    <w:rsid w:val="007F764A"/>
    <w:rsid w:val="00802484"/>
    <w:rsid w:val="00807702"/>
    <w:rsid w:val="008107FF"/>
    <w:rsid w:val="00813B63"/>
    <w:rsid w:val="008148C8"/>
    <w:rsid w:val="00816A74"/>
    <w:rsid w:val="00820BAB"/>
    <w:rsid w:val="00822467"/>
    <w:rsid w:val="00825515"/>
    <w:rsid w:val="00826D9C"/>
    <w:rsid w:val="00837D7A"/>
    <w:rsid w:val="00841A27"/>
    <w:rsid w:val="00841B36"/>
    <w:rsid w:val="0084639F"/>
    <w:rsid w:val="00846843"/>
    <w:rsid w:val="00860316"/>
    <w:rsid w:val="00863199"/>
    <w:rsid w:val="00887F4C"/>
    <w:rsid w:val="008940DB"/>
    <w:rsid w:val="00894FAB"/>
    <w:rsid w:val="00897CAA"/>
    <w:rsid w:val="008A02FC"/>
    <w:rsid w:val="008A288C"/>
    <w:rsid w:val="008A6EBD"/>
    <w:rsid w:val="008B1072"/>
    <w:rsid w:val="008B12E3"/>
    <w:rsid w:val="008B2CB2"/>
    <w:rsid w:val="008B3F73"/>
    <w:rsid w:val="008C0D36"/>
    <w:rsid w:val="008D04D4"/>
    <w:rsid w:val="008D1C4E"/>
    <w:rsid w:val="008D1DDF"/>
    <w:rsid w:val="008D3D5A"/>
    <w:rsid w:val="008D4651"/>
    <w:rsid w:val="008D6BD1"/>
    <w:rsid w:val="008F0192"/>
    <w:rsid w:val="008F0CC3"/>
    <w:rsid w:val="00904F23"/>
    <w:rsid w:val="009077D6"/>
    <w:rsid w:val="00907FB1"/>
    <w:rsid w:val="009148AE"/>
    <w:rsid w:val="00915EF7"/>
    <w:rsid w:val="0092331D"/>
    <w:rsid w:val="00932EE5"/>
    <w:rsid w:val="009337D1"/>
    <w:rsid w:val="0093398F"/>
    <w:rsid w:val="00934203"/>
    <w:rsid w:val="00936101"/>
    <w:rsid w:val="00941DE9"/>
    <w:rsid w:val="0094467D"/>
    <w:rsid w:val="0094578E"/>
    <w:rsid w:val="00946680"/>
    <w:rsid w:val="00950E19"/>
    <w:rsid w:val="00966F95"/>
    <w:rsid w:val="00967F4C"/>
    <w:rsid w:val="00970A37"/>
    <w:rsid w:val="0097189B"/>
    <w:rsid w:val="00973973"/>
    <w:rsid w:val="009741BE"/>
    <w:rsid w:val="00975CB4"/>
    <w:rsid w:val="009776FE"/>
    <w:rsid w:val="0098062F"/>
    <w:rsid w:val="009817F6"/>
    <w:rsid w:val="00986016"/>
    <w:rsid w:val="00992969"/>
    <w:rsid w:val="00996BBE"/>
    <w:rsid w:val="009A049C"/>
    <w:rsid w:val="009A168C"/>
    <w:rsid w:val="009A48DA"/>
    <w:rsid w:val="009B1F1E"/>
    <w:rsid w:val="009B2125"/>
    <w:rsid w:val="009B2E95"/>
    <w:rsid w:val="009B3520"/>
    <w:rsid w:val="009B462F"/>
    <w:rsid w:val="009B4EA3"/>
    <w:rsid w:val="009B7927"/>
    <w:rsid w:val="009C00D7"/>
    <w:rsid w:val="009D23B8"/>
    <w:rsid w:val="009D3571"/>
    <w:rsid w:val="009D3CD5"/>
    <w:rsid w:val="009D6323"/>
    <w:rsid w:val="009E58A0"/>
    <w:rsid w:val="009E67B5"/>
    <w:rsid w:val="009F283B"/>
    <w:rsid w:val="00A00030"/>
    <w:rsid w:val="00A03329"/>
    <w:rsid w:val="00A061A5"/>
    <w:rsid w:val="00A061B6"/>
    <w:rsid w:val="00A0762D"/>
    <w:rsid w:val="00A14D86"/>
    <w:rsid w:val="00A26749"/>
    <w:rsid w:val="00A300B2"/>
    <w:rsid w:val="00A3256F"/>
    <w:rsid w:val="00A41B03"/>
    <w:rsid w:val="00A50B5B"/>
    <w:rsid w:val="00A54335"/>
    <w:rsid w:val="00A56685"/>
    <w:rsid w:val="00A6043C"/>
    <w:rsid w:val="00A6094C"/>
    <w:rsid w:val="00A64838"/>
    <w:rsid w:val="00A70411"/>
    <w:rsid w:val="00A7242A"/>
    <w:rsid w:val="00A742C0"/>
    <w:rsid w:val="00A76A83"/>
    <w:rsid w:val="00A80A32"/>
    <w:rsid w:val="00A828BA"/>
    <w:rsid w:val="00A82ED7"/>
    <w:rsid w:val="00A854FD"/>
    <w:rsid w:val="00A87077"/>
    <w:rsid w:val="00A87700"/>
    <w:rsid w:val="00A93AE2"/>
    <w:rsid w:val="00A93BAA"/>
    <w:rsid w:val="00A9511A"/>
    <w:rsid w:val="00A97949"/>
    <w:rsid w:val="00AA1E01"/>
    <w:rsid w:val="00AA4AB9"/>
    <w:rsid w:val="00AA5403"/>
    <w:rsid w:val="00AA643A"/>
    <w:rsid w:val="00AA6A58"/>
    <w:rsid w:val="00AB2C00"/>
    <w:rsid w:val="00AB3710"/>
    <w:rsid w:val="00AB38F8"/>
    <w:rsid w:val="00AB6171"/>
    <w:rsid w:val="00AB7FE8"/>
    <w:rsid w:val="00AC2A86"/>
    <w:rsid w:val="00AC451E"/>
    <w:rsid w:val="00AC4887"/>
    <w:rsid w:val="00AD73A4"/>
    <w:rsid w:val="00AF0F5F"/>
    <w:rsid w:val="00AF4D81"/>
    <w:rsid w:val="00B0176B"/>
    <w:rsid w:val="00B10B40"/>
    <w:rsid w:val="00B12943"/>
    <w:rsid w:val="00B13A24"/>
    <w:rsid w:val="00B16819"/>
    <w:rsid w:val="00B20E10"/>
    <w:rsid w:val="00B20FA4"/>
    <w:rsid w:val="00B31A8B"/>
    <w:rsid w:val="00B37331"/>
    <w:rsid w:val="00B40F28"/>
    <w:rsid w:val="00B42773"/>
    <w:rsid w:val="00B4688D"/>
    <w:rsid w:val="00B47498"/>
    <w:rsid w:val="00B47D27"/>
    <w:rsid w:val="00B50E77"/>
    <w:rsid w:val="00B51725"/>
    <w:rsid w:val="00B523AF"/>
    <w:rsid w:val="00B6229D"/>
    <w:rsid w:val="00B63F3D"/>
    <w:rsid w:val="00B64A7C"/>
    <w:rsid w:val="00B650CA"/>
    <w:rsid w:val="00B71A49"/>
    <w:rsid w:val="00B73026"/>
    <w:rsid w:val="00B773F1"/>
    <w:rsid w:val="00B871AF"/>
    <w:rsid w:val="00B879A7"/>
    <w:rsid w:val="00B916BA"/>
    <w:rsid w:val="00B9392E"/>
    <w:rsid w:val="00B94035"/>
    <w:rsid w:val="00B94D8A"/>
    <w:rsid w:val="00BA165D"/>
    <w:rsid w:val="00BA2DB8"/>
    <w:rsid w:val="00BA564A"/>
    <w:rsid w:val="00BA61D3"/>
    <w:rsid w:val="00BB37A6"/>
    <w:rsid w:val="00BB4AFC"/>
    <w:rsid w:val="00BB774A"/>
    <w:rsid w:val="00BC191E"/>
    <w:rsid w:val="00BC5C12"/>
    <w:rsid w:val="00BD0934"/>
    <w:rsid w:val="00BD184A"/>
    <w:rsid w:val="00BD30AC"/>
    <w:rsid w:val="00BD3F1E"/>
    <w:rsid w:val="00BD4235"/>
    <w:rsid w:val="00BD723D"/>
    <w:rsid w:val="00BE1670"/>
    <w:rsid w:val="00BE225D"/>
    <w:rsid w:val="00BF3462"/>
    <w:rsid w:val="00BF3657"/>
    <w:rsid w:val="00BF45FE"/>
    <w:rsid w:val="00C06E98"/>
    <w:rsid w:val="00C1057B"/>
    <w:rsid w:val="00C114E1"/>
    <w:rsid w:val="00C15274"/>
    <w:rsid w:val="00C16E57"/>
    <w:rsid w:val="00C21789"/>
    <w:rsid w:val="00C40CC5"/>
    <w:rsid w:val="00C4248A"/>
    <w:rsid w:val="00C46DA0"/>
    <w:rsid w:val="00C62F35"/>
    <w:rsid w:val="00C633E8"/>
    <w:rsid w:val="00C650DD"/>
    <w:rsid w:val="00C65C76"/>
    <w:rsid w:val="00C715FB"/>
    <w:rsid w:val="00C738D0"/>
    <w:rsid w:val="00C76306"/>
    <w:rsid w:val="00C82DB8"/>
    <w:rsid w:val="00C84207"/>
    <w:rsid w:val="00C8788B"/>
    <w:rsid w:val="00C92CEC"/>
    <w:rsid w:val="00C9327C"/>
    <w:rsid w:val="00C955F7"/>
    <w:rsid w:val="00C978A7"/>
    <w:rsid w:val="00CA1784"/>
    <w:rsid w:val="00CA2039"/>
    <w:rsid w:val="00CA2473"/>
    <w:rsid w:val="00CA5752"/>
    <w:rsid w:val="00CA6883"/>
    <w:rsid w:val="00CA7CF5"/>
    <w:rsid w:val="00CB515A"/>
    <w:rsid w:val="00CB623F"/>
    <w:rsid w:val="00CC2B4B"/>
    <w:rsid w:val="00CC3339"/>
    <w:rsid w:val="00CC514B"/>
    <w:rsid w:val="00CC58A4"/>
    <w:rsid w:val="00CC63F4"/>
    <w:rsid w:val="00CC7917"/>
    <w:rsid w:val="00CC7A8E"/>
    <w:rsid w:val="00CD0EF9"/>
    <w:rsid w:val="00CD34CB"/>
    <w:rsid w:val="00CD44A0"/>
    <w:rsid w:val="00CE4AE5"/>
    <w:rsid w:val="00CE6623"/>
    <w:rsid w:val="00CF43E0"/>
    <w:rsid w:val="00CF70B9"/>
    <w:rsid w:val="00CF7757"/>
    <w:rsid w:val="00D060BF"/>
    <w:rsid w:val="00D11124"/>
    <w:rsid w:val="00D14F0F"/>
    <w:rsid w:val="00D202F5"/>
    <w:rsid w:val="00D23425"/>
    <w:rsid w:val="00D2358B"/>
    <w:rsid w:val="00D27574"/>
    <w:rsid w:val="00D35F35"/>
    <w:rsid w:val="00D3637B"/>
    <w:rsid w:val="00D4132F"/>
    <w:rsid w:val="00D472B4"/>
    <w:rsid w:val="00D52E1D"/>
    <w:rsid w:val="00D60BF2"/>
    <w:rsid w:val="00D7151A"/>
    <w:rsid w:val="00D74F52"/>
    <w:rsid w:val="00D75507"/>
    <w:rsid w:val="00D83E24"/>
    <w:rsid w:val="00D87E3E"/>
    <w:rsid w:val="00D900F8"/>
    <w:rsid w:val="00D905B2"/>
    <w:rsid w:val="00D90D19"/>
    <w:rsid w:val="00D92017"/>
    <w:rsid w:val="00D94AFD"/>
    <w:rsid w:val="00D97392"/>
    <w:rsid w:val="00D9786A"/>
    <w:rsid w:val="00DA2BED"/>
    <w:rsid w:val="00DB012A"/>
    <w:rsid w:val="00DB18A2"/>
    <w:rsid w:val="00DB358B"/>
    <w:rsid w:val="00DB783E"/>
    <w:rsid w:val="00DC319C"/>
    <w:rsid w:val="00DC6CAD"/>
    <w:rsid w:val="00DD045F"/>
    <w:rsid w:val="00DD6158"/>
    <w:rsid w:val="00DE41F4"/>
    <w:rsid w:val="00DF1734"/>
    <w:rsid w:val="00DF32E4"/>
    <w:rsid w:val="00DF3AF1"/>
    <w:rsid w:val="00DF6CE2"/>
    <w:rsid w:val="00E02F24"/>
    <w:rsid w:val="00E04205"/>
    <w:rsid w:val="00E042F7"/>
    <w:rsid w:val="00E05632"/>
    <w:rsid w:val="00E152E6"/>
    <w:rsid w:val="00E20DC5"/>
    <w:rsid w:val="00E235A8"/>
    <w:rsid w:val="00E2595A"/>
    <w:rsid w:val="00E30172"/>
    <w:rsid w:val="00E33108"/>
    <w:rsid w:val="00E338CC"/>
    <w:rsid w:val="00E4162B"/>
    <w:rsid w:val="00E4459B"/>
    <w:rsid w:val="00E45531"/>
    <w:rsid w:val="00E50F56"/>
    <w:rsid w:val="00E53F85"/>
    <w:rsid w:val="00E63B14"/>
    <w:rsid w:val="00E63BC5"/>
    <w:rsid w:val="00E73323"/>
    <w:rsid w:val="00E7783E"/>
    <w:rsid w:val="00E7787C"/>
    <w:rsid w:val="00E81AB9"/>
    <w:rsid w:val="00E82C7E"/>
    <w:rsid w:val="00E934B1"/>
    <w:rsid w:val="00E93C1D"/>
    <w:rsid w:val="00EA0DDF"/>
    <w:rsid w:val="00EA1553"/>
    <w:rsid w:val="00EA465D"/>
    <w:rsid w:val="00EA7C89"/>
    <w:rsid w:val="00EB0311"/>
    <w:rsid w:val="00EB1C32"/>
    <w:rsid w:val="00EB2A8F"/>
    <w:rsid w:val="00EB3F0F"/>
    <w:rsid w:val="00EB48AF"/>
    <w:rsid w:val="00EB55F6"/>
    <w:rsid w:val="00EB6183"/>
    <w:rsid w:val="00EB6695"/>
    <w:rsid w:val="00EC1EA6"/>
    <w:rsid w:val="00ED6DC4"/>
    <w:rsid w:val="00EE1756"/>
    <w:rsid w:val="00EE625B"/>
    <w:rsid w:val="00EE7266"/>
    <w:rsid w:val="00EF0894"/>
    <w:rsid w:val="00EF4514"/>
    <w:rsid w:val="00EF5206"/>
    <w:rsid w:val="00EF6A51"/>
    <w:rsid w:val="00F00012"/>
    <w:rsid w:val="00F023FF"/>
    <w:rsid w:val="00F0617F"/>
    <w:rsid w:val="00F10B92"/>
    <w:rsid w:val="00F10BCB"/>
    <w:rsid w:val="00F16D0E"/>
    <w:rsid w:val="00F22D02"/>
    <w:rsid w:val="00F25EF8"/>
    <w:rsid w:val="00F30EFF"/>
    <w:rsid w:val="00F33349"/>
    <w:rsid w:val="00F3418D"/>
    <w:rsid w:val="00F41874"/>
    <w:rsid w:val="00F43C56"/>
    <w:rsid w:val="00F52736"/>
    <w:rsid w:val="00F52E81"/>
    <w:rsid w:val="00F562C1"/>
    <w:rsid w:val="00F60BA8"/>
    <w:rsid w:val="00F633E1"/>
    <w:rsid w:val="00F6522B"/>
    <w:rsid w:val="00F66185"/>
    <w:rsid w:val="00F667E8"/>
    <w:rsid w:val="00F718C3"/>
    <w:rsid w:val="00F72D32"/>
    <w:rsid w:val="00F72F5A"/>
    <w:rsid w:val="00F7361F"/>
    <w:rsid w:val="00F73E69"/>
    <w:rsid w:val="00F7486C"/>
    <w:rsid w:val="00F76233"/>
    <w:rsid w:val="00F81CB7"/>
    <w:rsid w:val="00F8474D"/>
    <w:rsid w:val="00F94E7C"/>
    <w:rsid w:val="00FA2F52"/>
    <w:rsid w:val="00FA300B"/>
    <w:rsid w:val="00FA4326"/>
    <w:rsid w:val="00FB31E0"/>
    <w:rsid w:val="00FB3911"/>
    <w:rsid w:val="00FB4535"/>
    <w:rsid w:val="00FB48A0"/>
    <w:rsid w:val="00FB6D0F"/>
    <w:rsid w:val="00FB76A4"/>
    <w:rsid w:val="00FC1742"/>
    <w:rsid w:val="00FC3073"/>
    <w:rsid w:val="00FC7163"/>
    <w:rsid w:val="00FD2D34"/>
    <w:rsid w:val="00FD36AA"/>
    <w:rsid w:val="00FE368D"/>
    <w:rsid w:val="00FE63A8"/>
    <w:rsid w:val="00FE77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ru v:ext="edit" colors="silver,#d7d7d7"/>
    </o:shapedefaults>
    <o:shapelayout v:ext="edit">
      <o:idmap v:ext="edit" data="2"/>
    </o:shapelayout>
  </w:shapeDefaults>
  <w:decimalSymbol w:val="."/>
  <w:listSeparator w:val=","/>
  <w14:docId w14:val="50DAF4B2"/>
  <w15:docId w15:val="{D6C30FA3-B2C2-40B4-9AB8-C5635A5918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AU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34" w:qFormat="1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4">
    <w:name w:val="heading 4"/>
    <w:basedOn w:val="Normal"/>
    <w:next w:val="Normal"/>
    <w:qFormat/>
    <w:pPr>
      <w:keepNext/>
      <w:spacing w:before="240" w:after="60"/>
      <w:outlineLvl w:val="3"/>
    </w:pPr>
    <w:rPr>
      <w:rFonts w:ascii="Arial" w:hAnsi="Arial"/>
      <w:b/>
      <w:sz w:val="48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086A03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</w:style>
  <w:style w:type="paragraph" w:styleId="BodyText">
    <w:name w:val="Body Text"/>
    <w:basedOn w:val="Normal"/>
    <w:pPr>
      <w:ind w:right="-51"/>
    </w:pPr>
    <w:rPr>
      <w:rFonts w:ascii="Arial Narrow" w:hAnsi="Arial Narrow"/>
      <w:b/>
      <w:sz w:val="28"/>
      <w:lang w:val="en-US"/>
    </w:rPr>
  </w:style>
  <w:style w:type="paragraph" w:styleId="BalloonText">
    <w:name w:val="Balloon Text"/>
    <w:basedOn w:val="Normal"/>
    <w:semiHidden/>
    <w:rsid w:val="006B407A"/>
    <w:rPr>
      <w:rFonts w:ascii="Tahoma" w:hAnsi="Tahoma" w:cs="Tahoma"/>
      <w:sz w:val="16"/>
      <w:szCs w:val="16"/>
    </w:rPr>
  </w:style>
  <w:style w:type="character" w:customStyle="1" w:styleId="FooterChar">
    <w:name w:val="Footer Char"/>
    <w:link w:val="Footer"/>
    <w:uiPriority w:val="99"/>
    <w:rsid w:val="00E042F7"/>
    <w:rPr>
      <w:sz w:val="24"/>
      <w:lang w:eastAsia="en-US"/>
    </w:rPr>
  </w:style>
  <w:style w:type="table" w:styleId="TableGrid">
    <w:name w:val="Table Grid"/>
    <w:basedOn w:val="TableNormal"/>
    <w:rsid w:val="004A6C25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odyText3">
    <w:name w:val="Body Text 3"/>
    <w:basedOn w:val="Normal"/>
    <w:link w:val="BodyText3Char"/>
    <w:rsid w:val="005474A7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5474A7"/>
    <w:rPr>
      <w:sz w:val="16"/>
      <w:szCs w:val="16"/>
      <w:lang w:eastAsia="en-US"/>
    </w:rPr>
  </w:style>
  <w:style w:type="paragraph" w:styleId="ListParagraph">
    <w:name w:val="List Paragraph"/>
    <w:basedOn w:val="Normal"/>
    <w:uiPriority w:val="34"/>
    <w:qFormat/>
    <w:rsid w:val="00EA1553"/>
    <w:pPr>
      <w:ind w:left="720"/>
      <w:contextualSpacing/>
    </w:pPr>
    <w:rPr>
      <w:rFonts w:ascii="Arial Narrow" w:hAnsi="Arial Narrow"/>
      <w:sz w:val="22"/>
      <w:lang w:val="en-GB"/>
    </w:rPr>
  </w:style>
  <w:style w:type="character" w:customStyle="1" w:styleId="Heading7Char">
    <w:name w:val="Heading 7 Char"/>
    <w:basedOn w:val="DefaultParagraphFont"/>
    <w:link w:val="Heading7"/>
    <w:semiHidden/>
    <w:rsid w:val="00086A03"/>
    <w:rPr>
      <w:rFonts w:asciiTheme="majorHAnsi" w:eastAsiaTheme="majorEastAsia" w:hAnsiTheme="majorHAnsi" w:cstheme="majorBidi"/>
      <w:i/>
      <w:iCs/>
      <w:color w:val="404040" w:themeColor="text1" w:themeTint="BF"/>
      <w:sz w:val="24"/>
    </w:rPr>
  </w:style>
  <w:style w:type="character" w:styleId="Hyperlink">
    <w:name w:val="Hyperlink"/>
    <w:basedOn w:val="DefaultParagraphFont"/>
    <w:rsid w:val="003A28E3"/>
    <w:rPr>
      <w:color w:val="0000FF" w:themeColor="hyperlink"/>
      <w:u w:val="single"/>
    </w:rPr>
  </w:style>
  <w:style w:type="character" w:customStyle="1" w:styleId="HeaderChar">
    <w:name w:val="Header Char"/>
    <w:basedOn w:val="DefaultParagraphFont"/>
    <w:link w:val="Header"/>
    <w:uiPriority w:val="99"/>
    <w:rsid w:val="005B21B3"/>
    <w:rPr>
      <w:sz w:val="24"/>
    </w:rPr>
  </w:style>
  <w:style w:type="paragraph" w:customStyle="1" w:styleId="Achievement">
    <w:name w:val="Achievement"/>
    <w:basedOn w:val="BodyText"/>
    <w:rsid w:val="009D3571"/>
    <w:pPr>
      <w:numPr>
        <w:numId w:val="30"/>
      </w:numPr>
      <w:tabs>
        <w:tab w:val="num" w:pos="360"/>
      </w:tabs>
      <w:spacing w:after="60" w:line="240" w:lineRule="atLeast"/>
      <w:ind w:left="360" w:right="0" w:hanging="360"/>
      <w:jc w:val="both"/>
    </w:pPr>
    <w:rPr>
      <w:rFonts w:ascii="Garamond" w:hAnsi="Garamond"/>
      <w:b w:val="0"/>
      <w:sz w:val="22"/>
      <w:lang w:val="en-AU" w:eastAsia="en-AU"/>
    </w:rPr>
  </w:style>
  <w:style w:type="paragraph" w:styleId="CommentText">
    <w:name w:val="annotation text"/>
    <w:basedOn w:val="Normal"/>
    <w:link w:val="CommentTextChar"/>
    <w:semiHidden/>
    <w:unhideWhenUsed/>
    <w:rsid w:val="00FB76A4"/>
    <w:rPr>
      <w:lang w:eastAsia="en-AU"/>
    </w:rPr>
  </w:style>
  <w:style w:type="character" w:customStyle="1" w:styleId="CommentTextChar">
    <w:name w:val="Comment Text Char"/>
    <w:basedOn w:val="DefaultParagraphFont"/>
    <w:link w:val="CommentText"/>
    <w:semiHidden/>
    <w:rsid w:val="00FB76A4"/>
    <w:rPr>
      <w:lang w:eastAsia="en-AU"/>
    </w:rPr>
  </w:style>
  <w:style w:type="character" w:styleId="CommentReference">
    <w:name w:val="annotation reference"/>
    <w:basedOn w:val="DefaultParagraphFont"/>
    <w:semiHidden/>
    <w:unhideWhenUsed/>
    <w:rsid w:val="00FB76A4"/>
    <w:rPr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715D08"/>
    <w:rPr>
      <w:b/>
      <w:bCs/>
      <w:sz w:val="20"/>
      <w:szCs w:val="20"/>
      <w:lang w:eastAsia="en-US"/>
    </w:rPr>
  </w:style>
  <w:style w:type="character" w:customStyle="1" w:styleId="CommentSubjectChar">
    <w:name w:val="Comment Subject Char"/>
    <w:basedOn w:val="CommentTextChar"/>
    <w:link w:val="CommentSubject"/>
    <w:semiHidden/>
    <w:rsid w:val="00715D08"/>
    <w:rPr>
      <w:b/>
      <w:bCs/>
      <w:sz w:val="20"/>
      <w:szCs w:val="20"/>
      <w:lang w:eastAsia="en-AU"/>
    </w:rPr>
  </w:style>
  <w:style w:type="character" w:styleId="PlaceholderText">
    <w:name w:val="Placeholder Text"/>
    <w:basedOn w:val="DefaultParagraphFont"/>
    <w:uiPriority w:val="67"/>
    <w:rsid w:val="0070705A"/>
    <w:rPr>
      <w:color w:val="808080"/>
    </w:rPr>
  </w:style>
  <w:style w:type="character" w:styleId="FollowedHyperlink">
    <w:name w:val="FollowedHyperlink"/>
    <w:basedOn w:val="DefaultParagraphFont"/>
    <w:rsid w:val="00E81AB9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9A168C"/>
    <w:pPr>
      <w:spacing w:before="100" w:beforeAutospacing="1" w:after="100" w:afterAutospacing="1"/>
    </w:pPr>
    <w:rPr>
      <w:rFonts w:eastAsiaTheme="minorHAnsi"/>
      <w:lang w:eastAsia="en-AU"/>
    </w:rPr>
  </w:style>
  <w:style w:type="character" w:customStyle="1" w:styleId="apple-converted-space">
    <w:name w:val="apple-converted-space"/>
    <w:basedOn w:val="DefaultParagraphFont"/>
    <w:rsid w:val="009A168C"/>
  </w:style>
  <w:style w:type="character" w:styleId="UnresolvedMention">
    <w:name w:val="Unresolved Mention"/>
    <w:basedOn w:val="DefaultParagraphFont"/>
    <w:rsid w:val="005F57D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164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8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36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aliatin.yeni@gmail.com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linkedin.com/in/yeniwaliatin/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github.com/ywaliatin/DevLink.git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65431185af23a7793c4a6e7e--magnificent-cannoli-86d195.netlify.app/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8D8EFCC-8DE5-824E-A166-B90F9D5E43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1</TotalTime>
  <Pages>2</Pages>
  <Words>718</Words>
  <Characters>4095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lank Resume</vt:lpstr>
    </vt:vector>
  </TitlesOfParts>
  <Company>AMES</Company>
  <LinksUpToDate>false</LinksUpToDate>
  <CharactersWithSpaces>4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lank Resume</dc:title>
  <dc:subject>Resume</dc:subject>
  <dc:creator>Chris Pascoe</dc:creator>
  <cp:keywords/>
  <dc:description/>
  <cp:lastModifiedBy>Yeni Waliatin</cp:lastModifiedBy>
  <cp:revision>1</cp:revision>
  <cp:lastPrinted>2023-11-02T03:28:00Z</cp:lastPrinted>
  <dcterms:created xsi:type="dcterms:W3CDTF">2023-11-01T09:41:00Z</dcterms:created>
  <dcterms:modified xsi:type="dcterms:W3CDTF">2023-11-02T03:36:00Z</dcterms:modified>
</cp:coreProperties>
</file>